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CEA9C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0A78E722" wp14:editId="5B47C4EA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11DF1" w14:textId="047D5FFE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89067E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BE6F7B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7BE67406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2FE0357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5D2EF81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83B0BF8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C46F658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965723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23DBCFE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2C3603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C4E86D4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4B9747FC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5B167A4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01E1B0E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A4D76B3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C85B48" w:rsidRPr="00796194" w14:paraId="11976C8B" w14:textId="77777777" w:rsidTr="00B51703">
        <w:trPr>
          <w:jc w:val="center"/>
        </w:trPr>
        <w:tc>
          <w:tcPr>
            <w:tcW w:w="1984" w:type="dxa"/>
          </w:tcPr>
          <w:p w14:paraId="76013575" w14:textId="77777777" w:rsidR="00C85B48" w:rsidRPr="00796194" w:rsidRDefault="00C85B48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76CBCE5" w14:textId="77777777" w:rsidR="00C85B48" w:rsidRPr="00796194" w:rsidRDefault="00C85B48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陈本福</w:t>
            </w:r>
          </w:p>
        </w:tc>
      </w:tr>
      <w:tr w:rsidR="00C85B48" w:rsidRPr="00796194" w14:paraId="30FCF272" w14:textId="77777777" w:rsidTr="00B51703">
        <w:trPr>
          <w:jc w:val="center"/>
        </w:trPr>
        <w:tc>
          <w:tcPr>
            <w:tcW w:w="1984" w:type="dxa"/>
          </w:tcPr>
          <w:p w14:paraId="792BD1AE" w14:textId="77777777" w:rsidR="00C85B48" w:rsidRPr="00796194" w:rsidRDefault="00C85B48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21180177" w14:textId="77777777" w:rsidR="00C85B48" w:rsidRPr="009F794C" w:rsidRDefault="00C85B48" w:rsidP="00B51703">
            <w:pPr>
              <w:jc w:val="center"/>
              <w:rPr>
                <w:rFonts w:ascii="Microsoft YaHei UI" w:eastAsia="Microsoft YaHei UI" w:hAnsi="Microsoft YaHei UI" w:cs="Arial"/>
                <w:sz w:val="28"/>
              </w:rPr>
            </w:pPr>
            <w:r w:rsidRPr="009F794C">
              <w:rPr>
                <w:rFonts w:ascii="Microsoft YaHei UI" w:eastAsia="Microsoft YaHei UI" w:hAnsi="Microsoft YaHei UI" w:cs="Arial"/>
                <w:color w:val="A6A6A6" w:themeColor="background1" w:themeShade="A6"/>
                <w:sz w:val="24"/>
                <w:szCs w:val="21"/>
              </w:rPr>
              <w:t>1180300526</w:t>
            </w:r>
          </w:p>
        </w:tc>
      </w:tr>
      <w:tr w:rsidR="00C85B48" w:rsidRPr="00796194" w14:paraId="5F6F62AE" w14:textId="77777777" w:rsidTr="00B51703">
        <w:trPr>
          <w:jc w:val="center"/>
        </w:trPr>
        <w:tc>
          <w:tcPr>
            <w:tcW w:w="1984" w:type="dxa"/>
          </w:tcPr>
          <w:p w14:paraId="72EDCC70" w14:textId="77777777" w:rsidR="00C85B48" w:rsidRPr="00796194" w:rsidRDefault="00C85B48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27C8DA67" w14:textId="77777777" w:rsidR="00C85B48" w:rsidRPr="00796194" w:rsidRDefault="00C85B48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401</w:t>
            </w:r>
          </w:p>
        </w:tc>
      </w:tr>
      <w:tr w:rsidR="00C85B48" w:rsidRPr="00796194" w14:paraId="41457162" w14:textId="77777777" w:rsidTr="00B51703">
        <w:trPr>
          <w:trHeight w:val="491"/>
          <w:jc w:val="center"/>
        </w:trPr>
        <w:tc>
          <w:tcPr>
            <w:tcW w:w="1984" w:type="dxa"/>
          </w:tcPr>
          <w:p w14:paraId="4F298F11" w14:textId="77777777" w:rsidR="00C85B48" w:rsidRPr="00796194" w:rsidRDefault="00C85B48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0862618F" w14:textId="77777777" w:rsidR="00C85B48" w:rsidRPr="00796194" w:rsidRDefault="0050447B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C85B48" w:rsidRPr="0089067E">
                <w:rPr>
                  <w:rStyle w:val="aa"/>
                  <w:sz w:val="28"/>
                  <w:szCs w:val="32"/>
                </w:rPr>
                <w:t>marlon_chan19@outlook.com</w:t>
              </w:r>
            </w:hyperlink>
          </w:p>
        </w:tc>
      </w:tr>
      <w:tr w:rsidR="00C85B48" w:rsidRPr="00796194" w14:paraId="008F7F08" w14:textId="77777777" w:rsidTr="00B51703">
        <w:trPr>
          <w:jc w:val="center"/>
        </w:trPr>
        <w:tc>
          <w:tcPr>
            <w:tcW w:w="1984" w:type="dxa"/>
          </w:tcPr>
          <w:p w14:paraId="201B8C8D" w14:textId="77777777" w:rsidR="00C85B48" w:rsidRPr="00796194" w:rsidRDefault="00C85B48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5BEBCFCB" w14:textId="77777777" w:rsidR="00C85B48" w:rsidRPr="00B35759" w:rsidRDefault="00C85B48" w:rsidP="00B51703">
            <w:pPr>
              <w:jc w:val="center"/>
              <w:rPr>
                <w:rFonts w:asciiTheme="majorEastAsia" w:eastAsiaTheme="majorEastAsia" w:hAnsiTheme="majorEastAsia" w:cs="Times New Roman"/>
                <w:sz w:val="32"/>
                <w:szCs w:val="32"/>
              </w:rPr>
            </w:pPr>
            <w:r w:rsidRPr="00B35759">
              <w:rPr>
                <w:rFonts w:asciiTheme="majorEastAsia" w:eastAsiaTheme="majorEastAsia" w:hAnsiTheme="majorEastAsia" w:cs="Times New Roman" w:hint="eastAsia"/>
                <w:sz w:val="32"/>
                <w:szCs w:val="32"/>
              </w:rPr>
              <w:t>1</w:t>
            </w:r>
            <w:r w:rsidRPr="00B35759">
              <w:rPr>
                <w:rFonts w:asciiTheme="majorEastAsia" w:eastAsiaTheme="majorEastAsia" w:hAnsiTheme="majorEastAsia" w:cs="Times New Roman"/>
                <w:sz w:val="32"/>
                <w:szCs w:val="32"/>
              </w:rPr>
              <w:t>33</w:t>
            </w:r>
            <w:r w:rsidRPr="00B35759">
              <w:rPr>
                <w:rFonts w:asciiTheme="majorEastAsia" w:eastAsiaTheme="majorEastAsia" w:hAnsiTheme="majorEastAsia"/>
                <w:sz w:val="32"/>
                <w:szCs w:val="32"/>
              </w:rPr>
              <w:t>04515838</w:t>
            </w:r>
          </w:p>
        </w:tc>
      </w:tr>
    </w:tbl>
    <w:p w14:paraId="7F50B4E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386CCA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4DB252D4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4D2079DD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71EFEDDF" w14:textId="7B8EBCAB"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C857502" w14:textId="7E2CE621" w:rsidR="000E382B" w:rsidRDefault="0050447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6E67DE8" w14:textId="2E5D9D49" w:rsidR="000E382B" w:rsidRDefault="0050447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1378FF41" w14:textId="1F856C2A" w:rsidR="000E382B" w:rsidRDefault="0050447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3E52F84" w14:textId="4158B1C3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2A5C98B2" w14:textId="50D2D5C3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3D5AB1EA" w14:textId="7E2CAD17" w:rsidR="000E382B" w:rsidRDefault="0050447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B684243" w14:textId="4F7DE991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9C2DF87" w14:textId="2D92EA13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4061A0E" w14:textId="36DB2744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9226707" w14:textId="2C2E1FEE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7D72627" w14:textId="2D751DE4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7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63DF58E4" w14:textId="7C955F18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A6221E9" w14:textId="7737ADF4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9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1BB9D84" w14:textId="5821478C" w:rsidR="000E382B" w:rsidRDefault="0050447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0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596C1CC" w14:textId="0CFEFB7C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0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39577DD" w14:textId="0EDCAA5B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824416F" w14:textId="2D7B8CB9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1EF2B9A" w14:textId="7A1970B7" w:rsidR="000E382B" w:rsidRDefault="0050447B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4F68521D" w14:textId="1C582CDB" w:rsidR="000E382B" w:rsidRDefault="0050447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5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02311F4" w14:textId="5AA7B2C9" w:rsidR="000E382B" w:rsidRDefault="0050447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0C74B24F" w14:textId="34B218D6" w:rsidR="000E382B" w:rsidRDefault="0050447B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73E92D21" w14:textId="5E3BF5C6" w:rsidR="000E382B" w:rsidRDefault="0050447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375402D" w14:textId="4171E11F" w:rsidR="000E382B" w:rsidRDefault="0050447B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D16C20">
              <w:rPr>
                <w:noProof/>
                <w:webHidden/>
              </w:rPr>
              <w:t>16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14:paraId="542BDB7C" w14:textId="77777777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14:paraId="318FF56C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7AC6EDBF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3C9BBD76" w14:textId="696EA480" w:rsidR="00FF0208" w:rsidRDefault="00EE790F" w:rsidP="00FF0208">
      <w:pPr>
        <w:spacing w:line="300" w:lineRule="auto"/>
        <w:ind w:firstLine="420"/>
      </w:pPr>
      <w:r>
        <w:t>训练基本 Java 编程技能，能够利用 Java OO 开 发基本的功能模块，能够阅读理解已有代码框架并根据功能需求补全代码，能够 为所开发的代码编写基本的测试程序并完成测试，初步保证所开发代码的正确性。 另一方面，利用 Git 作为代码配置管理的工具，学会 Git 的基本使用方法</w:t>
      </w:r>
    </w:p>
    <w:p w14:paraId="54A9B8D0" w14:textId="7AF57138" w:rsidR="00EE790F" w:rsidRDefault="00EE790F" w:rsidP="00EE790F">
      <w:pPr>
        <w:pStyle w:val="a7"/>
        <w:numPr>
          <w:ilvl w:val="0"/>
          <w:numId w:val="24"/>
        </w:numPr>
        <w:spacing w:line="300" w:lineRule="auto"/>
        <w:ind w:firstLineChars="0"/>
      </w:pPr>
      <w:r>
        <w:t>基本的 Java OO 编程</w:t>
      </w:r>
    </w:p>
    <w:p w14:paraId="7035257C" w14:textId="12AB7D63" w:rsidR="00EE790F" w:rsidRDefault="00EE790F" w:rsidP="00EE790F">
      <w:pPr>
        <w:pStyle w:val="a7"/>
        <w:numPr>
          <w:ilvl w:val="0"/>
          <w:numId w:val="24"/>
        </w:numPr>
        <w:spacing w:line="300" w:lineRule="auto"/>
        <w:ind w:firstLineChars="0"/>
      </w:pPr>
      <w:r>
        <w:t>基于 IDEA IDE 进行 Java 编程</w:t>
      </w:r>
    </w:p>
    <w:p w14:paraId="596CD8E9" w14:textId="69009D73" w:rsidR="00EE790F" w:rsidRDefault="00EE790F" w:rsidP="00EE790F">
      <w:pPr>
        <w:pStyle w:val="a7"/>
        <w:numPr>
          <w:ilvl w:val="0"/>
          <w:numId w:val="24"/>
        </w:numPr>
        <w:spacing w:line="300" w:lineRule="auto"/>
        <w:ind w:firstLineChars="0"/>
      </w:pPr>
      <w:r>
        <w:t>基于 JUnit 的测试</w:t>
      </w:r>
    </w:p>
    <w:p w14:paraId="56E59C78" w14:textId="713E2AD2" w:rsidR="00EE790F" w:rsidRPr="00EE790F" w:rsidRDefault="00EE790F" w:rsidP="00EE790F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t>基于 Git 的代码配置管理</w:t>
      </w:r>
    </w:p>
    <w:p w14:paraId="3DC0221F" w14:textId="77777777"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0EE9D954" w14:textId="33D742AD"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</w:t>
      </w:r>
      <w:r w:rsidR="0073224A">
        <w:rPr>
          <w:rFonts w:ascii="Times New Roman" w:eastAsia="宋体" w:hAnsi="Times New Roman" w:cs="Times New Roman" w:hint="eastAsia"/>
          <w:sz w:val="24"/>
          <w:szCs w:val="24"/>
        </w:rPr>
        <w:t>开发、测试、运行</w:t>
      </w:r>
      <w:r w:rsidRPr="00796194">
        <w:rPr>
          <w:rFonts w:ascii="Times New Roman" w:eastAsia="宋体" w:hAnsi="Times New Roman" w:cs="Times New Roman"/>
          <w:sz w:val="24"/>
          <w:szCs w:val="24"/>
        </w:rPr>
        <w:t>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6425BDFD" w14:textId="77777777" w:rsidR="00F53DF3" w:rsidRPr="00796194" w:rsidRDefault="00F53DF3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C432BBB" w14:textId="77777777" w:rsidR="00FF0208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77F171F5" w14:textId="77777777"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04ADB9B8" w14:textId="4E01BD9A" w:rsid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。</w:t>
      </w:r>
    </w:p>
    <w:p w14:paraId="33D39A62" w14:textId="69939136" w:rsidR="00F53DF3" w:rsidRPr="00871E07" w:rsidRDefault="00AE668A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E668A">
        <w:t>https://github.com/ComputerScienceHIT/HIT-Lab1-1180300526</w:t>
      </w:r>
      <w:r>
        <w:t>.</w:t>
      </w:r>
      <w:r>
        <w:rPr>
          <w:rFonts w:hint="eastAsia"/>
        </w:rPr>
        <w:t>gi</w:t>
      </w:r>
      <w:r w:rsidR="00F53DF3">
        <w:t>t</w:t>
      </w:r>
    </w:p>
    <w:p w14:paraId="17BA891C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6A2AB2AA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3150625" w14:textId="77777777"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14:paraId="58995982" w14:textId="2591DCE2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14:paraId="67D39C4C" w14:textId="6AE1D3D9" w:rsidR="001514C7" w:rsidRDefault="001514C7" w:rsidP="001514C7">
      <w:r>
        <w:rPr>
          <w:rFonts w:hint="eastAsia"/>
        </w:rPr>
        <w:t xml:space="preserve"> </w:t>
      </w:r>
      <w:r>
        <w:t xml:space="preserve">  </w:t>
      </w:r>
      <w:r w:rsidR="00675050">
        <w:rPr>
          <w:rFonts w:hint="eastAsia"/>
        </w:rPr>
        <w:t>任务一：从五个 txt</w:t>
      </w:r>
      <w:r w:rsidR="00675050">
        <w:t xml:space="preserve"> </w:t>
      </w:r>
      <w:r w:rsidR="00675050">
        <w:rPr>
          <w:rFonts w:hint="eastAsia"/>
        </w:rPr>
        <w:t>文件中读取数据，判断是否可以构成magic</w:t>
      </w:r>
      <w:r w:rsidR="00675050">
        <w:t xml:space="preserve"> </w:t>
      </w:r>
      <w:r w:rsidR="00675050">
        <w:rPr>
          <w:rFonts w:hint="eastAsia"/>
        </w:rPr>
        <w:t>square，如果是就返回true，否就返回false，</w:t>
      </w:r>
    </w:p>
    <w:p w14:paraId="0EFF32A9" w14:textId="32E07E8E" w:rsidR="005C5F28" w:rsidRPr="00645C75" w:rsidRDefault="00675050" w:rsidP="005C5F28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任务二：输入一个数字，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然后对其判断是否为</w:t>
      </w:r>
      <w:r w:rsidR="005C5F28">
        <w:rPr>
          <w:rFonts w:ascii="Times New Roman" w:eastAsia="宋体" w:hAnsi="Times New Roman" w:cs="Times New Roman"/>
          <w:sz w:val="24"/>
          <w:szCs w:val="24"/>
        </w:rPr>
        <w:t>M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agic</w:t>
      </w:r>
      <w:r w:rsidR="005C5F28">
        <w:rPr>
          <w:rFonts w:ascii="Times New Roman" w:eastAsia="宋体" w:hAnsi="Times New Roman" w:cs="Times New Roman"/>
          <w:sz w:val="24"/>
          <w:szCs w:val="24"/>
        </w:rPr>
        <w:t>S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quare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。如果是奇数并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lastRenderedPageBreak/>
        <w:t>且非负，则</w:t>
      </w:r>
      <w:r w:rsidR="005C5F28">
        <w:rPr>
          <w:rFonts w:hint="eastAsia"/>
        </w:rPr>
        <w:t>将数字传进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generate</w:t>
      </w:r>
      <w:r w:rsidR="005C5F28">
        <w:rPr>
          <w:rFonts w:ascii="Times New Roman" w:eastAsia="宋体" w:hAnsi="Times New Roman" w:cs="Times New Roman"/>
          <w:sz w:val="24"/>
          <w:szCs w:val="24"/>
        </w:rPr>
        <w:t>M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agic</w:t>
      </w:r>
      <w:r w:rsidR="005C5F28">
        <w:rPr>
          <w:rFonts w:ascii="Times New Roman" w:eastAsia="宋体" w:hAnsi="Times New Roman" w:cs="Times New Roman"/>
          <w:sz w:val="24"/>
          <w:szCs w:val="24"/>
        </w:rPr>
        <w:t>S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quare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，形成一个相应的矩阵，并且保存到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6</w:t>
      </w:r>
      <w:r w:rsidR="005C5F28">
        <w:rPr>
          <w:rFonts w:ascii="Times New Roman" w:eastAsia="宋体" w:hAnsi="Times New Roman" w:cs="Times New Roman"/>
          <w:sz w:val="24"/>
          <w:szCs w:val="24"/>
        </w:rPr>
        <w:t>.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txt</w:t>
      </w:r>
      <w:r w:rsidR="005C5F28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。然后对其判断是否为</w:t>
      </w:r>
      <w:r w:rsidR="005C5F28">
        <w:rPr>
          <w:rFonts w:ascii="Times New Roman" w:eastAsia="宋体" w:hAnsi="Times New Roman" w:cs="Times New Roman"/>
          <w:sz w:val="24"/>
          <w:szCs w:val="24"/>
        </w:rPr>
        <w:t>M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agic</w:t>
      </w:r>
      <w:r w:rsidR="005C5F28">
        <w:rPr>
          <w:rFonts w:ascii="Times New Roman" w:eastAsia="宋体" w:hAnsi="Times New Roman" w:cs="Times New Roman"/>
          <w:sz w:val="24"/>
          <w:szCs w:val="24"/>
        </w:rPr>
        <w:t>S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quare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74CAD03" w14:textId="6F472807" w:rsidR="005C5F28" w:rsidRPr="005C5F28" w:rsidRDefault="005C5F28" w:rsidP="001514C7"/>
    <w:p w14:paraId="74CC85B4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r w:rsidRPr="00D36AFC">
        <w:rPr>
          <w:rFonts w:ascii="Consolas" w:hAnsi="Consolas" w:cs="Times New Roman"/>
          <w:sz w:val="24"/>
        </w:rPr>
        <w:t>isLegalMagicSquare()</w:t>
      </w:r>
      <w:bookmarkEnd w:id="7"/>
    </w:p>
    <w:p w14:paraId="653247F8" w14:textId="51C4CD8F" w:rsidR="004C3CD5" w:rsidRDefault="004C3CD5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4C5F09D6" w14:textId="72BF7198" w:rsidR="001514C7" w:rsidRDefault="00675050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C5F2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设计思路</w:t>
      </w:r>
      <w:r w:rsidR="005C5F28">
        <w:rPr>
          <w:rFonts w:ascii="Times New Roman" w:eastAsia="宋体" w:hAnsi="Times New Roman" w:cs="Times New Roman" w:hint="eastAsia"/>
          <w:sz w:val="24"/>
          <w:szCs w:val="24"/>
        </w:rPr>
        <w:t>：</w:t>
      </w:r>
      <w:r>
        <w:rPr>
          <w:rFonts w:ascii="Times New Roman" w:eastAsia="宋体" w:hAnsi="Times New Roman" w:cs="Times New Roman" w:hint="eastAsia"/>
          <w:sz w:val="24"/>
          <w:szCs w:val="24"/>
        </w:rPr>
        <w:t>从左往右，从上往下遍历文件存储的矩阵。另外建立一个</w:t>
      </w:r>
      <w:r>
        <w:rPr>
          <w:rFonts w:ascii="Times New Roman" w:eastAsia="宋体" w:hAnsi="Times New Roman" w:cs="Times New Roman" w:hint="eastAsia"/>
          <w:sz w:val="24"/>
          <w:szCs w:val="24"/>
        </w:rPr>
        <w:t>2n</w:t>
      </w:r>
      <w:r>
        <w:rPr>
          <w:rFonts w:ascii="Times New Roman" w:eastAsia="宋体" w:hAnsi="Times New Roman" w:cs="Times New Roman"/>
          <w:sz w:val="24"/>
          <w:szCs w:val="24"/>
        </w:rPr>
        <w:t>+2</w:t>
      </w:r>
      <w:r>
        <w:rPr>
          <w:rFonts w:ascii="Times New Roman" w:eastAsia="宋体" w:hAnsi="Times New Roman" w:cs="Times New Roman" w:hint="eastAsia"/>
          <w:sz w:val="24"/>
          <w:szCs w:val="24"/>
        </w:rPr>
        <w:t>大小的数组，分别存储每一行、每一列、以及对角线上的数据和。每遍历到一个数字，就把数据加载到数组对应的位置，在最后遍历数组存储的每个数字是否都相等，就可以判断是否是</w:t>
      </w:r>
      <w:r>
        <w:rPr>
          <w:rFonts w:ascii="Times New Roman" w:eastAsia="宋体" w:hAnsi="Times New Roman" w:cs="Times New Roman" w:hint="eastAsia"/>
          <w:sz w:val="24"/>
          <w:szCs w:val="24"/>
        </w:rPr>
        <w:t>magic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quar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575BFE4" w14:textId="37864A1E" w:rsidR="005C5F28" w:rsidRDefault="005C5F28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C5F28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设计过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35D63532" w14:textId="149B0628" w:rsidR="005C5F28" w:rsidRPr="005C5F28" w:rsidRDefault="005C5F28" w:rsidP="005C5F28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C5F28">
        <w:rPr>
          <w:rFonts w:ascii="Times New Roman" w:eastAsia="宋体" w:hAnsi="Times New Roman" w:cs="Times New Roman" w:hint="eastAsia"/>
          <w:sz w:val="24"/>
          <w:szCs w:val="24"/>
        </w:rPr>
        <w:t>行列数不相等、并非矩阵：先算出行数，然后重新遍历每一行，判断每一行的数字个数是否等于行数，如果不相等则返回</w:t>
      </w:r>
      <w:r w:rsidRPr="005C5F28">
        <w:rPr>
          <w:rFonts w:ascii="Times New Roman" w:eastAsia="宋体" w:hAnsi="Times New Roman" w:cs="Times New Roman" w:hint="eastAsia"/>
          <w:sz w:val="24"/>
          <w:szCs w:val="24"/>
        </w:rPr>
        <w:t>false</w:t>
      </w:r>
      <w:r w:rsidRPr="005C5F28">
        <w:rPr>
          <w:rFonts w:ascii="Times New Roman" w:eastAsia="宋体" w:hAnsi="Times New Roman" w:cs="Times New Roman" w:hint="eastAsia"/>
          <w:sz w:val="24"/>
          <w:szCs w:val="24"/>
        </w:rPr>
        <w:t>，并输出错误原因，相等返回</w:t>
      </w:r>
      <w:r w:rsidRPr="005C5F28">
        <w:rPr>
          <w:rFonts w:ascii="Times New Roman" w:eastAsia="宋体" w:hAnsi="Times New Roman" w:cs="Times New Roman" w:hint="eastAsia"/>
          <w:sz w:val="24"/>
          <w:szCs w:val="24"/>
        </w:rPr>
        <w:t>true</w:t>
      </w:r>
      <w:r w:rsidRPr="005C5F28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176C57FA" w14:textId="6F71521B" w:rsidR="005C5F28" w:rsidRPr="005C5F28" w:rsidRDefault="005C5F28" w:rsidP="005C5F28">
      <w:pPr>
        <w:pStyle w:val="a7"/>
        <w:numPr>
          <w:ilvl w:val="0"/>
          <w:numId w:val="25"/>
        </w:numPr>
        <w:ind w:firstLineChars="0"/>
      </w:pPr>
      <w:r>
        <w:rPr>
          <w:rFonts w:ascii="Times New Roman" w:eastAsia="宋体" w:hAnsi="Times New Roman" w:cs="Times New Roman" w:hint="eastAsia"/>
          <w:sz w:val="24"/>
          <w:szCs w:val="24"/>
        </w:rPr>
        <w:t>矩阵中某些数字不是正整数：按‘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‘分割字符串，并且存入一个字符串数组，判断每个字符串里面是否含有’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‘或者’</w:t>
      </w:r>
      <w:r>
        <w:rPr>
          <w:rFonts w:ascii="Times New Roman" w:eastAsia="宋体" w:hAnsi="Times New Roman" w:cs="Times New Roman"/>
          <w:sz w:val="24"/>
          <w:szCs w:val="24"/>
        </w:rPr>
        <w:t>.</w:t>
      </w:r>
      <w:r>
        <w:rPr>
          <w:rFonts w:ascii="Times New Roman" w:eastAsia="宋体" w:hAnsi="Times New Roman" w:cs="Times New Roman" w:hint="eastAsia"/>
          <w:sz w:val="24"/>
          <w:szCs w:val="24"/>
        </w:rPr>
        <w:t>‘，就可以判断数字是否是正整数了。</w:t>
      </w:r>
    </w:p>
    <w:p w14:paraId="6967BC88" w14:textId="393F6CEE" w:rsidR="005C5F28" w:rsidRPr="005C5F28" w:rsidRDefault="005C5F28" w:rsidP="005C5F28">
      <w:pPr>
        <w:pStyle w:val="a7"/>
        <w:numPr>
          <w:ilvl w:val="0"/>
          <w:numId w:val="25"/>
        </w:numPr>
        <w:ind w:firstLineChars="0"/>
      </w:pPr>
      <w:r>
        <w:rPr>
          <w:rFonts w:ascii="Times New Roman" w:eastAsia="宋体" w:hAnsi="Times New Roman" w:cs="Times New Roman" w:hint="eastAsia"/>
          <w:sz w:val="24"/>
          <w:szCs w:val="24"/>
        </w:rPr>
        <w:t>不是以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作为分隔符：若不是以</w:t>
      </w: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t</w:t>
      </w:r>
      <w:r>
        <w:rPr>
          <w:rFonts w:ascii="Times New Roman" w:eastAsia="宋体" w:hAnsi="Times New Roman" w:cs="Times New Roman" w:hint="eastAsia"/>
          <w:sz w:val="24"/>
          <w:szCs w:val="24"/>
        </w:rPr>
        <w:t>作为分隔符，则会在</w:t>
      </w:r>
      <w:r>
        <w:rPr>
          <w:rFonts w:ascii="Times New Roman" w:eastAsia="宋体" w:hAnsi="Times New Roman" w:cs="Times New Roman"/>
          <w:sz w:val="24"/>
          <w:szCs w:val="24"/>
        </w:rPr>
        <w:t>Integer.valueOfs</w:t>
      </w:r>
      <w:r>
        <w:rPr>
          <w:rFonts w:ascii="Times New Roman" w:eastAsia="宋体" w:hAnsi="Times New Roman" w:cs="Times New Roman" w:hint="eastAsia"/>
          <w:sz w:val="24"/>
          <w:szCs w:val="24"/>
        </w:rPr>
        <w:t>时抛出异常信息，并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5142BEF3" w14:textId="31680863" w:rsidR="005C5F28" w:rsidRDefault="005C5F28" w:rsidP="005C5F28">
      <w:pPr>
        <w:ind w:left="420"/>
        <w:rPr>
          <w:b/>
          <w:bCs/>
        </w:rPr>
      </w:pPr>
      <w:r w:rsidRPr="005C5F28">
        <w:rPr>
          <w:rFonts w:hint="eastAsia"/>
          <w:b/>
          <w:bCs/>
        </w:rPr>
        <w:t>结果：</w:t>
      </w:r>
    </w:p>
    <w:p w14:paraId="7F1692A1" w14:textId="0DFEDD16" w:rsidR="005C5F28" w:rsidRPr="005C5F28" w:rsidRDefault="005C5F28" w:rsidP="005C5F28">
      <w:pPr>
        <w:ind w:left="420"/>
        <w:rPr>
          <w:b/>
          <w:bCs/>
        </w:rPr>
      </w:pPr>
      <w:r>
        <w:rPr>
          <w:noProof/>
        </w:rPr>
        <w:drawing>
          <wp:inline distT="0" distB="0" distL="0" distR="0" wp14:anchorId="05745463" wp14:editId="5AD600B4">
            <wp:extent cx="3993226" cy="2552921"/>
            <wp:effectExtent l="0" t="0" r="762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3226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FDF6B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8" w:name="_Toc29325526"/>
      <w:r w:rsidRPr="0034260F">
        <w:rPr>
          <w:rFonts w:ascii="Consolas" w:hAnsi="Consolas" w:cs="Times New Roman"/>
          <w:sz w:val="24"/>
        </w:rPr>
        <w:t>generateMagicSquare()</w:t>
      </w:r>
      <w:bookmarkEnd w:id="8"/>
    </w:p>
    <w:p w14:paraId="772ADC0B" w14:textId="4BB67524" w:rsidR="004C3CD5" w:rsidRDefault="004C3CD5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按步骤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31B8CAA2" w14:textId="06518457" w:rsidR="00675050" w:rsidRDefault="00675050" w:rsidP="004C3CD5">
      <w:pPr>
        <w:ind w:firstLine="420"/>
      </w:pPr>
    </w:p>
    <w:p w14:paraId="004EBA3A" w14:textId="55A63438" w:rsidR="005C5F28" w:rsidRDefault="005C5F28" w:rsidP="004C3CD5">
      <w:pPr>
        <w:ind w:firstLine="420"/>
        <w:rPr>
          <w:b/>
          <w:bCs/>
        </w:rPr>
      </w:pPr>
      <w:r w:rsidRPr="005C5F28">
        <w:rPr>
          <w:rFonts w:hint="eastAsia"/>
          <w:b/>
          <w:bCs/>
        </w:rPr>
        <w:t>实现思路：</w:t>
      </w:r>
    </w:p>
    <w:p w14:paraId="642E354A" w14:textId="2E0E6BBF" w:rsidR="00611EFB" w:rsidRDefault="00611EFB" w:rsidP="004C3CD5">
      <w:pPr>
        <w:ind w:firstLine="420"/>
        <w:rPr>
          <w:b/>
          <w:bCs/>
        </w:rPr>
      </w:pPr>
      <w:r>
        <w:rPr>
          <w:rFonts w:hint="eastAsia"/>
          <w:b/>
          <w:bCs/>
        </w:rPr>
        <w:t>流程图如下：</w:t>
      </w:r>
    </w:p>
    <w:p w14:paraId="6348C2EA" w14:textId="7A484DF5" w:rsidR="00611EFB" w:rsidRDefault="00611EFB" w:rsidP="004C3CD5">
      <w:pPr>
        <w:ind w:firstLine="42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6E8CF6C7" wp14:editId="59ACCFA1">
            <wp:extent cx="4374623" cy="4659924"/>
            <wp:effectExtent l="0" t="0" r="6985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82022" cy="466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3AC76" w14:textId="291EBCB9" w:rsidR="00611EFB" w:rsidRDefault="00611EFB" w:rsidP="004C3CD5">
      <w:pPr>
        <w:ind w:firstLine="420"/>
        <w:rPr>
          <w:b/>
          <w:bCs/>
        </w:rPr>
      </w:pPr>
    </w:p>
    <w:p w14:paraId="1C1BB3E1" w14:textId="77777777" w:rsidR="00611EFB" w:rsidRDefault="00611EFB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73B1E">
        <w:rPr>
          <w:rFonts w:ascii="Times New Roman" w:eastAsia="宋体" w:hAnsi="Times New Roman" w:cs="Times New Roman"/>
          <w:sz w:val="24"/>
          <w:szCs w:val="24"/>
        </w:rPr>
        <w:t xml:space="preserve">(1) 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将产生的</w:t>
      </w:r>
      <w:r w:rsidRPr="00B73B1E">
        <w:rPr>
          <w:rFonts w:ascii="Times New Roman" w:eastAsia="宋体" w:hAnsi="Times New Roman" w:cs="Times New Roman"/>
          <w:sz w:val="24"/>
          <w:szCs w:val="24"/>
        </w:rPr>
        <w:t>magic square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写入文件</w:t>
      </w:r>
      <w:r w:rsidRPr="00B73B1E">
        <w:rPr>
          <w:rFonts w:ascii="Times New Roman" w:eastAsia="宋体" w:hAnsi="Times New Roman" w:cs="Times New Roman"/>
          <w:sz w:val="24"/>
          <w:szCs w:val="24"/>
        </w:rPr>
        <w:t>\src\P1\txt\6.txt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中；</w:t>
      </w:r>
    </w:p>
    <w:p w14:paraId="1B3AC81F" w14:textId="57C2033A" w:rsidR="00611EFB" w:rsidRDefault="00611EFB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73B1E">
        <w:rPr>
          <w:rFonts w:ascii="Times New Roman" w:eastAsia="宋体" w:hAnsi="Times New Roman" w:cs="Times New Roman"/>
          <w:sz w:val="24"/>
          <w:szCs w:val="24"/>
        </w:rPr>
        <w:t xml:space="preserve">(2) 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当输入的</w:t>
      </w:r>
      <w:r w:rsidRPr="00B73B1E">
        <w:rPr>
          <w:rFonts w:ascii="Times New Roman" w:eastAsia="宋体" w:hAnsi="Times New Roman" w:cs="Times New Roman"/>
          <w:sz w:val="24"/>
          <w:szCs w:val="24"/>
        </w:rPr>
        <w:t>n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不合法时（</w:t>
      </w:r>
      <w:r w:rsidRPr="00B73B1E">
        <w:rPr>
          <w:rFonts w:ascii="Times New Roman" w:eastAsia="宋体" w:hAnsi="Times New Roman" w:cs="Times New Roman"/>
          <w:sz w:val="24"/>
          <w:szCs w:val="24"/>
        </w:rPr>
        <w:t>n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为偶数、</w:t>
      </w:r>
      <w:r w:rsidRPr="00B73B1E">
        <w:rPr>
          <w:rFonts w:ascii="Times New Roman" w:eastAsia="宋体" w:hAnsi="Times New Roman" w:cs="Times New Roman"/>
          <w:sz w:val="24"/>
          <w:szCs w:val="24"/>
        </w:rPr>
        <w:t>n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为负数等），不要该函数抛出异常并非法退出，而是提示错误并</w:t>
      </w:r>
      <w:r w:rsidRPr="00B73B1E">
        <w:rPr>
          <w:rFonts w:ascii="Times New Roman" w:eastAsia="宋体" w:hAnsi="Times New Roman" w:cs="Times New Roman"/>
          <w:sz w:val="24"/>
          <w:szCs w:val="24"/>
        </w:rPr>
        <w:t>“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优雅的</w:t>
      </w:r>
      <w:r w:rsidRPr="00B73B1E">
        <w:rPr>
          <w:rFonts w:ascii="Times New Roman" w:eastAsia="宋体" w:hAnsi="Times New Roman" w:cs="Times New Roman"/>
          <w:sz w:val="24"/>
          <w:szCs w:val="24"/>
        </w:rPr>
        <w:t>”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退出</w:t>
      </w:r>
      <w:r w:rsidRPr="00B73B1E">
        <w:rPr>
          <w:rFonts w:ascii="Times New Roman" w:eastAsia="宋体" w:hAnsi="Times New Roman" w:cs="Times New Roman"/>
          <w:sz w:val="24"/>
          <w:szCs w:val="24"/>
        </w:rPr>
        <w:t>——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函数输出</w:t>
      </w:r>
      <w:r w:rsidRPr="00B73B1E">
        <w:rPr>
          <w:rFonts w:ascii="Times New Roman" w:eastAsia="宋体" w:hAnsi="Times New Roman" w:cs="Times New Roman"/>
          <w:sz w:val="24"/>
          <w:szCs w:val="24"/>
        </w:rPr>
        <w:t>false</w:t>
      </w:r>
      <w:r w:rsidRPr="00B73B1E">
        <w:rPr>
          <w:rFonts w:ascii="Times New Roman" w:eastAsia="宋体" w:hAnsi="Times New Roman" w:cs="Times New Roman" w:hint="eastAsia"/>
          <w:sz w:val="24"/>
          <w:szCs w:val="24"/>
        </w:rPr>
        <w:t>结束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902B996" w14:textId="4C45BC5E" w:rsidR="00611EFB" w:rsidRDefault="00611EFB" w:rsidP="004C3CD5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611EFB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过程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14:paraId="2A58328C" w14:textId="1A53304E" w:rsidR="00611EFB" w:rsidRDefault="00611EFB" w:rsidP="004C3CD5">
      <w:pPr>
        <w:ind w:firstLine="420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先判断是否是合法输入：</w:t>
      </w:r>
    </w:p>
    <w:p w14:paraId="07734997" w14:textId="2813623C" w:rsidR="00611EFB" w:rsidRDefault="00611EFB" w:rsidP="004C3CD5">
      <w:pPr>
        <w:ind w:firstLine="420"/>
        <w:rPr>
          <w:b/>
          <w:bCs/>
        </w:rPr>
      </w:pPr>
      <w:r>
        <w:rPr>
          <w:noProof/>
        </w:rPr>
        <w:drawing>
          <wp:inline distT="0" distB="0" distL="0" distR="0" wp14:anchorId="7319E747" wp14:editId="1FEB7C7C">
            <wp:extent cx="1869440" cy="844062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83584" cy="850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C72B0" w14:textId="638170F0" w:rsidR="00611EFB" w:rsidRDefault="00611EFB" w:rsidP="004C3CD5">
      <w:pPr>
        <w:ind w:firstLine="420"/>
        <w:rPr>
          <w:b/>
          <w:bCs/>
        </w:rPr>
      </w:pPr>
    </w:p>
    <w:p w14:paraId="77D68598" w14:textId="6FD4E823" w:rsidR="00611EFB" w:rsidRDefault="00611EFB" w:rsidP="004C3CD5">
      <w:pPr>
        <w:ind w:firstLine="420"/>
        <w:rPr>
          <w:b/>
          <w:bCs/>
        </w:rPr>
      </w:pPr>
      <w:r>
        <w:rPr>
          <w:rFonts w:hint="eastAsia"/>
          <w:b/>
          <w:bCs/>
        </w:rPr>
        <w:t>接下来将得到的矩阵存进6</w:t>
      </w:r>
      <w:r>
        <w:rPr>
          <w:b/>
          <w:bCs/>
        </w:rPr>
        <w:t>.</w:t>
      </w:r>
      <w:r>
        <w:rPr>
          <w:rFonts w:hint="eastAsia"/>
          <w:b/>
          <w:bCs/>
        </w:rPr>
        <w:t>txt文件</w:t>
      </w:r>
    </w:p>
    <w:p w14:paraId="3B9189D7" w14:textId="0E02091F" w:rsidR="00611EFB" w:rsidRDefault="00611EFB" w:rsidP="004C3CD5">
      <w:pPr>
        <w:ind w:firstLine="42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4287FA96" wp14:editId="75A523C8">
            <wp:extent cx="4770533" cy="4694327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0533" cy="469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4B4F6" w14:textId="583169D6" w:rsidR="0030742C" w:rsidRDefault="0030742C" w:rsidP="004C3CD5">
      <w:pPr>
        <w:ind w:firstLine="420"/>
        <w:rPr>
          <w:b/>
          <w:bCs/>
        </w:rPr>
      </w:pPr>
      <w:r>
        <w:rPr>
          <w:rFonts w:hint="eastAsia"/>
          <w:b/>
          <w:bCs/>
        </w:rPr>
        <w:t>结果实现：</w:t>
      </w:r>
    </w:p>
    <w:p w14:paraId="7AB61E84" w14:textId="08BBFB9C" w:rsidR="0030742C" w:rsidRDefault="0030742C" w:rsidP="004C3CD5">
      <w:pPr>
        <w:ind w:firstLine="420"/>
        <w:rPr>
          <w:b/>
          <w:bCs/>
        </w:rPr>
      </w:pPr>
      <w:r>
        <w:rPr>
          <w:noProof/>
        </w:rPr>
        <w:drawing>
          <wp:inline distT="0" distB="0" distL="0" distR="0" wp14:anchorId="2BB186C0" wp14:editId="548B3769">
            <wp:extent cx="3200677" cy="2270957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00677" cy="2270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042A0" w14:textId="25EC5EDD" w:rsidR="0030742C" w:rsidRDefault="0030742C" w:rsidP="004C3CD5">
      <w:pPr>
        <w:ind w:firstLine="420"/>
        <w:rPr>
          <w:b/>
          <w:bCs/>
        </w:rPr>
      </w:pPr>
      <w:r>
        <w:rPr>
          <w:noProof/>
        </w:rPr>
        <w:drawing>
          <wp:inline distT="0" distB="0" distL="0" distR="0" wp14:anchorId="5321B3FB" wp14:editId="4F02855E">
            <wp:extent cx="2141406" cy="480102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41406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FFCC7" w14:textId="6DE6F338" w:rsidR="0030742C" w:rsidRPr="00611EFB" w:rsidRDefault="0084130D" w:rsidP="004C3CD5">
      <w:pPr>
        <w:ind w:firstLine="42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31B8C2CB" wp14:editId="4428D7AD">
            <wp:extent cx="5267325" cy="2228850"/>
            <wp:effectExtent l="0" t="0" r="952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87979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14:paraId="7168EAF3" w14:textId="613BD182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7F10BB02" w14:textId="6C94B763" w:rsidR="0030742C" w:rsidRPr="000E3103" w:rsidRDefault="0030742C" w:rsidP="0030742C">
      <w:pPr>
        <w:spacing w:line="300" w:lineRule="auto"/>
        <w:ind w:firstLineChars="300" w:firstLine="7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这次任务是为了实现一个绘图工具</w:t>
      </w:r>
      <w:r w:rsidRPr="00962CB8">
        <w:rPr>
          <w:rFonts w:ascii="Times New Roman" w:eastAsia="宋体" w:hAnsi="Times New Roman" w:cs="Times New Roman"/>
          <w:sz w:val="24"/>
          <w:szCs w:val="24"/>
        </w:rPr>
        <w:t>Trurtle Graphics</w:t>
      </w:r>
      <w:r>
        <w:rPr>
          <w:rFonts w:ascii="Times New Roman" w:eastAsia="宋体" w:hAnsi="Times New Roman" w:cs="Times New Roman" w:hint="eastAsia"/>
          <w:sz w:val="24"/>
          <w:szCs w:val="24"/>
        </w:rPr>
        <w:t>，需要我们完成的任务为：画出一个正方形，通过边计算正多边形内角，由正多边形内角得到边数，计算从一个点到另外一个点所需要转过的角度，给定一系列点计算每次转过的角度并返回在集合中，凸包</w:t>
      </w:r>
      <w:r>
        <w:rPr>
          <w:rFonts w:ascii="Times New Roman" w:eastAsia="宋体" w:hAnsi="Times New Roman" w:cs="Times New Roman" w:hint="eastAsia"/>
          <w:sz w:val="24"/>
          <w:szCs w:val="24"/>
        </w:rPr>
        <w:t>suanfa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，绘制图形，</w:t>
      </w:r>
      <w:r>
        <w:rPr>
          <w:rFonts w:ascii="Times New Roman" w:eastAsia="宋体" w:hAnsi="Times New Roman" w:cs="Times New Roman" w:hint="eastAsia"/>
          <w:sz w:val="24"/>
          <w:szCs w:val="24"/>
        </w:rPr>
        <w:t>junit</w:t>
      </w:r>
      <w:r>
        <w:rPr>
          <w:rFonts w:ascii="Times New Roman" w:eastAsia="宋体" w:hAnsi="Times New Roman" w:cs="Times New Roman" w:hint="eastAsia"/>
          <w:sz w:val="24"/>
          <w:szCs w:val="24"/>
        </w:rPr>
        <w:t>进行单元测试。</w:t>
      </w:r>
    </w:p>
    <w:p w14:paraId="4EE15B77" w14:textId="77777777" w:rsidR="0030742C" w:rsidRPr="0030742C" w:rsidRDefault="0030742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610A5DDE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14:paraId="65BFF592" w14:textId="204C4C39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2A14F8E8" w14:textId="02B02993" w:rsidR="0030742C" w:rsidRDefault="0030742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根据实验手册上所给的地址即可下载本次任务代码，</w:t>
      </w:r>
    </w:p>
    <w:p w14:paraId="3B378EDF" w14:textId="3BF0990F" w:rsidR="0030742C" w:rsidRDefault="0030742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建立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：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n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182CAE5E" w14:textId="0CDAB5A6" w:rsidR="0030742C" w:rsidRDefault="0030742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管理本地开发：</w:t>
      </w:r>
    </w:p>
    <w:p w14:paraId="3D774725" w14:textId="6E5676D3" w:rsidR="0030742C" w:rsidRDefault="0030742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+ </w:t>
      </w:r>
      <w:r>
        <w:rPr>
          <w:rFonts w:ascii="Times New Roman" w:eastAsia="宋体" w:hAnsi="Times New Roman" w:cs="Times New Roman" w:hint="eastAsia"/>
          <w:sz w:val="24"/>
          <w:szCs w:val="24"/>
        </w:rPr>
        <w:t>文件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</w:t>
      </w:r>
      <w:r>
        <w:rPr>
          <w:rFonts w:ascii="Times New Roman" w:eastAsia="宋体" w:hAnsi="Times New Roman" w:cs="Times New Roman" w:hint="eastAsia"/>
          <w:sz w:val="24"/>
          <w:szCs w:val="24"/>
        </w:rPr>
        <w:t>将文件加载到工作区</w:t>
      </w:r>
    </w:p>
    <w:p w14:paraId="061961CF" w14:textId="1D4DF5ED" w:rsidR="0030742C" w:rsidRDefault="0030742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/>
          <w:sz w:val="24"/>
          <w:szCs w:val="24"/>
        </w:rPr>
        <w:t xml:space="preserve"> -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 xml:space="preserve"> + </w:t>
      </w:r>
      <w:r>
        <w:rPr>
          <w:rFonts w:ascii="Times New Roman" w:eastAsia="宋体" w:hAnsi="Times New Roman" w:cs="Times New Roman" w:hint="eastAsia"/>
          <w:sz w:val="24"/>
          <w:szCs w:val="24"/>
        </w:rPr>
        <w:t>“文件注释”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上传到仓库</w:t>
      </w:r>
    </w:p>
    <w:p w14:paraId="52E05173" w14:textId="56AC2CDF" w:rsidR="0030742C" w:rsidRPr="005D4804" w:rsidRDefault="0030742C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3F1F93E" w14:textId="5DD40173" w:rsidR="005016D9" w:rsidRPr="005016D9" w:rsidRDefault="004C3CD5" w:rsidP="005016D9">
      <w:pPr>
        <w:pStyle w:val="3"/>
        <w:rPr>
          <w:rFonts w:ascii="Consolas" w:hAnsi="Consolas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r w:rsidRPr="004C3CD5">
        <w:rPr>
          <w:rFonts w:ascii="Consolas" w:hAnsi="Consolas" w:cs="Times New Roman"/>
          <w:sz w:val="24"/>
        </w:rPr>
        <w:t>drawSquare</w:t>
      </w:r>
      <w:bookmarkEnd w:id="11"/>
    </w:p>
    <w:p w14:paraId="5BF1A29A" w14:textId="21DF253A" w:rsidR="005016D9" w:rsidRDefault="005016D9" w:rsidP="0030742C">
      <w:r>
        <w:rPr>
          <w:rFonts w:hint="eastAsia"/>
        </w:rPr>
        <w:t>如下图，画一个正方形</w:t>
      </w:r>
      <w:r w:rsidR="000B2AA6">
        <w:rPr>
          <w:rFonts w:hint="eastAsia"/>
        </w:rPr>
        <w:t>，循环四次，角度每次改变9</w:t>
      </w:r>
      <w:r w:rsidR="000B2AA6">
        <w:t>0</w:t>
      </w:r>
      <w:r w:rsidR="000B2AA6">
        <w:rPr>
          <w:rFonts w:hint="eastAsia"/>
        </w:rPr>
        <w:t>，长度固定即可画出一个正方形</w:t>
      </w:r>
    </w:p>
    <w:p w14:paraId="6E430CC6" w14:textId="26DD8003" w:rsidR="0030742C" w:rsidRDefault="002D5C9A" w:rsidP="0030742C">
      <w:r>
        <w:rPr>
          <w:noProof/>
        </w:rPr>
        <w:lastRenderedPageBreak/>
        <w:drawing>
          <wp:inline distT="0" distB="0" distL="0" distR="0" wp14:anchorId="1E0C0F1D" wp14:editId="315A8F04">
            <wp:extent cx="5274310" cy="1694815"/>
            <wp:effectExtent l="0" t="0" r="2540" b="63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4AD89" w14:textId="69F6DEA0" w:rsidR="005016D9" w:rsidRPr="0030742C" w:rsidRDefault="005016D9" w:rsidP="0030742C">
      <w:r>
        <w:rPr>
          <w:noProof/>
        </w:rPr>
        <w:drawing>
          <wp:inline distT="0" distB="0" distL="0" distR="0" wp14:anchorId="3EC78A00" wp14:editId="28C83A24">
            <wp:extent cx="1447800" cy="1613201"/>
            <wp:effectExtent l="0" t="0" r="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456091" cy="162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15A77" w14:textId="08A3DF71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12"/>
    </w:p>
    <w:p w14:paraId="11BF9C77" w14:textId="018F60F2" w:rsidR="000B2AA6" w:rsidRPr="000B2AA6" w:rsidRDefault="000B2AA6" w:rsidP="000B2AA6">
      <w:r>
        <w:rPr>
          <w:rFonts w:hint="eastAsia"/>
        </w:rPr>
        <w:t>画一个正则多边形，由于我们可以根据之前已经实现了的函数计算每次偏移的角度，就可以知道内角为多少，然后每次画出来的长度固定就可以画出一个正则多边形</w:t>
      </w:r>
    </w:p>
    <w:p w14:paraId="3B310AF8" w14:textId="602007A4" w:rsidR="005016D9" w:rsidRPr="005016D9" w:rsidRDefault="005016D9" w:rsidP="005016D9">
      <w:r>
        <w:rPr>
          <w:noProof/>
        </w:rPr>
        <w:drawing>
          <wp:inline distT="0" distB="0" distL="0" distR="0" wp14:anchorId="47D1F6EB" wp14:editId="7F23379A">
            <wp:extent cx="5274310" cy="162179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349AB" w14:textId="01150CAC" w:rsidR="005016D9" w:rsidRPr="005016D9" w:rsidRDefault="005016D9" w:rsidP="005016D9">
      <w:r>
        <w:rPr>
          <w:noProof/>
        </w:rPr>
        <w:drawing>
          <wp:inline distT="0" distB="0" distL="0" distR="0" wp14:anchorId="1F93D1EB" wp14:editId="3D1E1C66">
            <wp:extent cx="1988490" cy="2215662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96021" cy="22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84F29" w14:textId="22EC48E8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lastRenderedPageBreak/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14:paraId="5DB5ADEB" w14:textId="2538A340" w:rsidR="000B2AA6" w:rsidRDefault="000B2AA6" w:rsidP="000B2AA6">
      <w:r>
        <w:rPr>
          <w:rFonts w:hint="eastAsia"/>
        </w:rPr>
        <w:t>计算两点之间的所要偏移的角度必须</w:t>
      </w:r>
      <w:r w:rsidR="0043488E">
        <w:rPr>
          <w:rFonts w:hint="eastAsia"/>
        </w:rPr>
        <w:t>注意不能大于小于0，小于0就加上3</w:t>
      </w:r>
      <w:r w:rsidR="0043488E">
        <w:t>60</w:t>
      </w:r>
      <w:r w:rsidR="0043488E">
        <w:rPr>
          <w:rFonts w:hint="eastAsia"/>
        </w:rPr>
        <w:t>即可，因为刚开始有个偏移角度，所以要在初始位置9</w:t>
      </w:r>
      <w:r w:rsidR="0043488E">
        <w:t>0</w:t>
      </w:r>
      <w:r w:rsidR="0043488E">
        <w:rPr>
          <w:rFonts w:hint="eastAsia"/>
        </w:rPr>
        <w:t>度</w:t>
      </w:r>
      <w:r w:rsidR="0043488E">
        <w:t>-</w:t>
      </w:r>
      <w:r w:rsidR="0043488E">
        <w:rPr>
          <w:rFonts w:hint="eastAsia"/>
        </w:rPr>
        <w:t>偏移角度。根据公式推导得出代码：</w:t>
      </w:r>
    </w:p>
    <w:p w14:paraId="6BA63A39" w14:textId="08DB9570" w:rsidR="000B2AA6" w:rsidRDefault="000B2AA6" w:rsidP="000B2AA6">
      <w:r>
        <w:rPr>
          <w:noProof/>
        </w:rPr>
        <w:drawing>
          <wp:inline distT="0" distB="0" distL="0" distR="0" wp14:anchorId="2623C556" wp14:editId="38F3DB0D">
            <wp:extent cx="5274310" cy="2258060"/>
            <wp:effectExtent l="0" t="0" r="2540" b="889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5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AE9FB" w14:textId="0ADF34E7" w:rsidR="0043488E" w:rsidRPr="000B2AA6" w:rsidRDefault="0043488E" w:rsidP="000B2AA6">
      <w:r>
        <w:rPr>
          <w:rFonts w:hint="eastAsia"/>
        </w:rPr>
        <w:t>任意列表中的两点之间的度数如下：</w:t>
      </w:r>
    </w:p>
    <w:p w14:paraId="2DA353C3" w14:textId="45688955" w:rsidR="005016D9" w:rsidRDefault="005016D9" w:rsidP="005016D9">
      <w:r>
        <w:rPr>
          <w:noProof/>
        </w:rPr>
        <w:drawing>
          <wp:inline distT="0" distB="0" distL="0" distR="0" wp14:anchorId="1CF00E6E" wp14:editId="15D795A4">
            <wp:extent cx="5312542" cy="2104293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25017" cy="2109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95D24" w14:textId="77777777" w:rsidR="005016D9" w:rsidRPr="005016D9" w:rsidRDefault="005016D9" w:rsidP="005016D9"/>
    <w:p w14:paraId="2C61C01F" w14:textId="23D0676A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14:paraId="0D1C05DB" w14:textId="256F5485" w:rsidR="005016D9" w:rsidRPr="005016D9" w:rsidRDefault="005016D9" w:rsidP="005016D9">
      <w:r>
        <w:rPr>
          <w:rFonts w:hint="eastAsia"/>
        </w:rPr>
        <w:t>凸包算法，先找到最左下角点，</w:t>
      </w:r>
      <w:r w:rsidR="000B2AA6">
        <w:rPr>
          <w:rFonts w:hint="eastAsia"/>
        </w:rPr>
        <w:t>然后根据之前实现了的函数calculating</w:t>
      </w:r>
      <w:r w:rsidR="000B2AA6">
        <w:t xml:space="preserve"> </w:t>
      </w:r>
      <w:r w:rsidR="000B2AA6">
        <w:rPr>
          <w:rFonts w:hint="eastAsia"/>
        </w:rPr>
        <w:t>bearings计算</w:t>
      </w:r>
      <w:r w:rsidR="0043488E">
        <w:rPr>
          <w:rFonts w:hint="eastAsia"/>
        </w:rPr>
        <w:t>每次</w:t>
      </w:r>
      <w:r w:rsidR="000B2AA6">
        <w:rPr>
          <w:rFonts w:hint="eastAsia"/>
        </w:rPr>
        <w:t>最小偏移角</w:t>
      </w:r>
      <w:r w:rsidR="0043488E">
        <w:rPr>
          <w:rFonts w:hint="eastAsia"/>
        </w:rPr>
        <w:t>对于的另外一个点，然后以该点为起点，重复操作，就可以得到一个点集，该点集就是最终结果，运行如下：</w:t>
      </w:r>
    </w:p>
    <w:p w14:paraId="2AE7F593" w14:textId="5B0B867A" w:rsidR="005016D9" w:rsidRPr="005016D9" w:rsidRDefault="005016D9" w:rsidP="005016D9">
      <w:r>
        <w:rPr>
          <w:noProof/>
        </w:rPr>
        <w:lastRenderedPageBreak/>
        <w:drawing>
          <wp:inline distT="0" distB="0" distL="0" distR="0" wp14:anchorId="6432EF7A" wp14:editId="111A1083">
            <wp:extent cx="5235394" cy="5159187"/>
            <wp:effectExtent l="0" t="0" r="381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5159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71B0E" w14:textId="74BB4899" w:rsidR="0043488E" w:rsidRPr="0043488E" w:rsidRDefault="0006354B" w:rsidP="0043488E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lastRenderedPageBreak/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14:paraId="1343E149" w14:textId="70213D8D" w:rsidR="0043488E" w:rsidRDefault="0043488E" w:rsidP="0043488E">
      <w:r>
        <w:rPr>
          <w:noProof/>
        </w:rPr>
        <w:drawing>
          <wp:inline distT="0" distB="0" distL="0" distR="0" wp14:anchorId="3434D33E" wp14:editId="36105936">
            <wp:extent cx="3440403" cy="3833446"/>
            <wp:effectExtent l="0" t="0" r="825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43867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34ACD" w14:textId="7FD2EE34" w:rsidR="0043488E" w:rsidRDefault="0043488E" w:rsidP="0043488E">
      <w:r>
        <w:rPr>
          <w:rFonts w:hint="eastAsia"/>
        </w:rPr>
        <w:t>实现比较简单：每次枚举，改变颜色以及正则多边形的大小。</w:t>
      </w:r>
    </w:p>
    <w:p w14:paraId="6C6656B2" w14:textId="79E80A96" w:rsidR="0043488E" w:rsidRPr="0043488E" w:rsidRDefault="0043488E" w:rsidP="0043488E">
      <w:r>
        <w:rPr>
          <w:noProof/>
        </w:rPr>
        <w:drawing>
          <wp:inline distT="0" distB="0" distL="0" distR="0" wp14:anchorId="55EB09BD" wp14:editId="65F87EEC">
            <wp:extent cx="3475892" cy="3058580"/>
            <wp:effectExtent l="0" t="0" r="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85685" cy="306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4507D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 w14:paraId="4E20BB34" w14:textId="76BCCACB" w:rsidR="004C3CD5" w:rsidRDefault="004C3CD5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C27FE5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C27FE5"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50B34598" w14:textId="77777777" w:rsidR="007A063D" w:rsidRPr="007A063D" w:rsidRDefault="007A063D" w:rsidP="007A063D">
      <w:pPr>
        <w:spacing w:line="300" w:lineRule="auto"/>
        <w:ind w:firstLine="420"/>
        <w:rPr>
          <w:rFonts w:ascii="Times New Roman" w:eastAsia="宋体" w:hAnsi="Times New Roman" w:cs="Times New Roman"/>
          <w:sz w:val="28"/>
          <w:szCs w:val="28"/>
        </w:rPr>
      </w:pPr>
      <w:r w:rsidRPr="007A063D">
        <w:rPr>
          <w:rFonts w:ascii="Times New Roman" w:eastAsia="宋体" w:hAnsi="Times New Roman" w:cs="Times New Roman" w:hint="eastAsia"/>
          <w:sz w:val="28"/>
          <w:szCs w:val="28"/>
        </w:rPr>
        <w:lastRenderedPageBreak/>
        <w:t>先存储到本地仓库，然后使用命令行</w:t>
      </w:r>
    </w:p>
    <w:p w14:paraId="0881C71E" w14:textId="713CC37A" w:rsidR="007A063D" w:rsidRDefault="007A063D" w:rsidP="007A063D">
      <w:pPr>
        <w:spacing w:line="300" w:lineRule="auto"/>
        <w:ind w:firstLine="420"/>
        <w:rPr>
          <w:rFonts w:ascii="Times New Roman" w:eastAsia="宋体" w:hAnsi="Times New Roman" w:cs="Times New Roman"/>
          <w:sz w:val="28"/>
          <w:szCs w:val="28"/>
        </w:rPr>
      </w:pPr>
      <w:r w:rsidRPr="007A063D">
        <w:rPr>
          <w:rFonts w:ascii="Times New Roman" w:eastAsia="宋体" w:hAnsi="Times New Roman" w:cs="Times New Roman"/>
          <w:sz w:val="28"/>
          <w:szCs w:val="28"/>
        </w:rPr>
        <w:t>G</w:t>
      </w:r>
      <w:r w:rsidRPr="007A063D">
        <w:rPr>
          <w:rFonts w:ascii="Times New Roman" w:eastAsia="宋体" w:hAnsi="Times New Roman" w:cs="Times New Roman" w:hint="eastAsia"/>
          <w:sz w:val="28"/>
          <w:szCs w:val="28"/>
        </w:rPr>
        <w:t>it</w:t>
      </w:r>
      <w:r w:rsidRPr="007A063D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Pr="007A063D">
        <w:rPr>
          <w:rFonts w:ascii="Times New Roman" w:eastAsia="宋体" w:hAnsi="Times New Roman" w:cs="Times New Roman" w:hint="eastAsia"/>
          <w:sz w:val="28"/>
          <w:szCs w:val="28"/>
        </w:rPr>
        <w:t>push</w:t>
      </w:r>
      <w:r w:rsidRPr="007A063D">
        <w:rPr>
          <w:rFonts w:ascii="Times New Roman" w:eastAsia="宋体" w:hAnsi="Times New Roman" w:cs="Times New Roman"/>
          <w:sz w:val="28"/>
          <w:szCs w:val="28"/>
        </w:rPr>
        <w:t xml:space="preserve"> </w:t>
      </w:r>
      <w:r w:rsidRPr="007A063D">
        <w:rPr>
          <w:rFonts w:ascii="Times New Roman" w:eastAsia="宋体" w:hAnsi="Times New Roman" w:cs="Times New Roman" w:hint="eastAsia"/>
          <w:sz w:val="28"/>
          <w:szCs w:val="28"/>
        </w:rPr>
        <w:t>可以传送到</w:t>
      </w:r>
      <w:r w:rsidRPr="007A063D">
        <w:rPr>
          <w:rFonts w:ascii="Times New Roman" w:eastAsia="宋体" w:hAnsi="Times New Roman" w:cs="Times New Roman" w:hint="eastAsia"/>
          <w:sz w:val="28"/>
          <w:szCs w:val="28"/>
        </w:rPr>
        <w:t>Github</w:t>
      </w:r>
      <w:r w:rsidRPr="007A063D">
        <w:rPr>
          <w:rFonts w:ascii="Times New Roman" w:eastAsia="宋体" w:hAnsi="Times New Roman" w:cs="Times New Roman" w:hint="eastAsia"/>
          <w:sz w:val="28"/>
          <w:szCs w:val="28"/>
        </w:rPr>
        <w:t>仓库</w:t>
      </w:r>
      <w:r>
        <w:rPr>
          <w:rFonts w:ascii="Times New Roman" w:eastAsia="宋体" w:hAnsi="Times New Roman" w:cs="Times New Roman" w:hint="eastAsia"/>
          <w:sz w:val="28"/>
          <w:szCs w:val="28"/>
        </w:rPr>
        <w:t>。</w:t>
      </w:r>
    </w:p>
    <w:p w14:paraId="432425AB" w14:textId="77777777" w:rsidR="007A063D" w:rsidRDefault="007A063D" w:rsidP="007A063D">
      <w:pPr>
        <w:spacing w:line="300" w:lineRule="auto"/>
        <w:ind w:firstLine="420"/>
        <w:rPr>
          <w:rFonts w:ascii="Times New Roman" w:eastAsia="宋体" w:hAnsi="Times New Roman" w:cs="Times New Roman"/>
          <w:sz w:val="28"/>
          <w:szCs w:val="28"/>
        </w:rPr>
      </w:pPr>
    </w:p>
    <w:p w14:paraId="7399A8ED" w14:textId="2380A9B9" w:rsidR="007A063D" w:rsidRPr="007A063D" w:rsidRDefault="007A063D" w:rsidP="007A063D">
      <w:pPr>
        <w:spacing w:line="300" w:lineRule="auto"/>
        <w:ind w:firstLine="42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7A063D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测试结果：</w:t>
      </w:r>
    </w:p>
    <w:p w14:paraId="43BCB72C" w14:textId="77777777" w:rsidR="007A063D" w:rsidRDefault="007A063D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7AC1386" w14:textId="142419F0" w:rsidR="0043488E" w:rsidRDefault="0043488E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2A4B59F" wp14:editId="13D8824F">
            <wp:extent cx="3322608" cy="294157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22608" cy="294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3D278" w14:textId="78611ABB" w:rsidR="0043488E" w:rsidRDefault="0043488E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通过</w:t>
      </w:r>
    </w:p>
    <w:p w14:paraId="58BA9407" w14:textId="7BA0A71E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7" w:name="_Toc29325535"/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14:paraId="5D381E8F" w14:textId="072DEA5B" w:rsidR="001B16FE" w:rsidRPr="001B16FE" w:rsidRDefault="007A063D" w:rsidP="001B16FE">
      <w:pPr>
        <w:ind w:firstLineChars="100" w:firstLine="210"/>
      </w:pPr>
      <w:r>
        <w:rPr>
          <w:rFonts w:hint="eastAsia"/>
        </w:rPr>
        <w:t>该部分就是写一遍搜索算法，难度并不大，只是还需要多实现一个Person类。</w:t>
      </w:r>
    </w:p>
    <w:p w14:paraId="58024142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18" w:name="_Toc506281772"/>
      <w:bookmarkStart w:id="19" w:name="_Toc2932553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18"/>
      <w:bookmarkEnd w:id="19"/>
    </w:p>
    <w:p w14:paraId="698E7710" w14:textId="07844E93" w:rsidR="00CC0D9E" w:rsidRDefault="00CC0D9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9C702A3" w14:textId="5987E546" w:rsidR="007A063D" w:rsidRDefault="007A063D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：先设计一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，用来表示每个人的名字，然后建立一个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 w:hint="eastAsia"/>
          <w:sz w:val="24"/>
          <w:szCs w:val="24"/>
        </w:rPr>
        <w:t>表用来存储每个被放入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人的信息，并且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 w:hint="eastAsia"/>
          <w:sz w:val="24"/>
          <w:szCs w:val="24"/>
        </w:rPr>
        <w:t>表也使得每个人都是独一无二的。最后当加入每个人与他人的边时候，再建立一个二维数组，用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 w:hint="eastAsia"/>
          <w:sz w:val="24"/>
          <w:szCs w:val="24"/>
        </w:rPr>
        <w:t>表中每个人的编号对应二维数组中的位置，这样我们就可以轻易的构造处出每个人在</w:t>
      </w:r>
      <w:r>
        <w:rPr>
          <w:rFonts w:ascii="Times New Roman" w:eastAsia="宋体" w:hAnsi="Times New Roman" w:cs="Times New Roman" w:hint="eastAsia"/>
          <w:sz w:val="24"/>
          <w:szCs w:val="24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中的信息。</w:t>
      </w:r>
    </w:p>
    <w:p w14:paraId="4D73A318" w14:textId="56B2AACB" w:rsidR="007A063D" w:rsidRDefault="007A063D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程：</w:t>
      </w:r>
    </w:p>
    <w:p w14:paraId="1F4F2170" w14:textId="712781A1" w:rsidR="007A063D" w:rsidRDefault="007A063D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一步，将每个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放入</w:t>
      </w:r>
      <w:r>
        <w:rPr>
          <w:rFonts w:ascii="Times New Roman" w:eastAsia="宋体" w:hAnsi="Times New Roman" w:cs="Times New Roman" w:hint="eastAsia"/>
          <w:sz w:val="24"/>
          <w:szCs w:val="24"/>
        </w:rPr>
        <w:t>hash</w:t>
      </w:r>
      <w:r>
        <w:rPr>
          <w:rFonts w:ascii="Times New Roman" w:eastAsia="宋体" w:hAnsi="Times New Roman" w:cs="Times New Roman" w:hint="eastAsia"/>
          <w:sz w:val="24"/>
          <w:szCs w:val="24"/>
        </w:rPr>
        <w:t>表，并且建立编号</w:t>
      </w:r>
    </w:p>
    <w:p w14:paraId="2E81B427" w14:textId="51544128" w:rsidR="007A063D" w:rsidRDefault="007A063D" w:rsidP="00CC0D9E">
      <w:pPr>
        <w:ind w:firstLine="420"/>
      </w:pPr>
      <w:r>
        <w:rPr>
          <w:noProof/>
        </w:rPr>
        <w:lastRenderedPageBreak/>
        <w:drawing>
          <wp:inline distT="0" distB="0" distL="0" distR="0" wp14:anchorId="34C33B29" wp14:editId="59E8E554">
            <wp:extent cx="3888052" cy="2538047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94759" cy="254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48675" w14:textId="77777777" w:rsidR="007A063D" w:rsidRDefault="007A063D" w:rsidP="00CC0D9E">
      <w:pPr>
        <w:ind w:firstLine="420"/>
      </w:pPr>
    </w:p>
    <w:p w14:paraId="39E4D539" w14:textId="5DCF39EC" w:rsidR="007A063D" w:rsidRDefault="007A063D" w:rsidP="00CC0D9E">
      <w:pPr>
        <w:ind w:firstLine="420"/>
      </w:pPr>
      <w:r>
        <w:rPr>
          <w:rFonts w:hint="eastAsia"/>
        </w:rPr>
        <w:t>第二步：</w:t>
      </w:r>
    </w:p>
    <w:p w14:paraId="71EDF81C" w14:textId="6D16EECF" w:rsidR="007A063D" w:rsidRDefault="007A063D" w:rsidP="00CC0D9E">
      <w:pPr>
        <w:ind w:firstLine="420"/>
      </w:pPr>
      <w:r>
        <w:rPr>
          <w:noProof/>
        </w:rPr>
        <w:drawing>
          <wp:inline distT="0" distB="0" distL="0" distR="0" wp14:anchorId="72A05D82" wp14:editId="0D302DF4">
            <wp:extent cx="4854361" cy="1684166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45C02" w14:textId="13A51F69" w:rsidR="007A063D" w:rsidRDefault="007A063D" w:rsidP="00CC0D9E">
      <w:pPr>
        <w:ind w:firstLine="420"/>
      </w:pPr>
      <w:r>
        <w:rPr>
          <w:rFonts w:hint="eastAsia"/>
        </w:rPr>
        <w:t>这样我们就构造好了社交图。我们可以轻易地知道每个人与他人的关系。</w:t>
      </w:r>
    </w:p>
    <w:p w14:paraId="40B2CA86" w14:textId="77777777" w:rsidR="001807D7" w:rsidRDefault="001807D7" w:rsidP="00CC0D9E">
      <w:pPr>
        <w:ind w:firstLine="420"/>
      </w:pPr>
    </w:p>
    <w:p w14:paraId="78D02042" w14:textId="24B8EF9C" w:rsidR="001807D7" w:rsidRDefault="001807D7" w:rsidP="00CC0D9E">
      <w:pPr>
        <w:ind w:firstLine="420"/>
      </w:pPr>
      <w:r>
        <w:rPr>
          <w:rFonts w:hint="eastAsia"/>
        </w:rPr>
        <w:t>第三部：计算两个人之间的距离，就是一个搜索算法</w:t>
      </w:r>
    </w:p>
    <w:p w14:paraId="65CCF4EF" w14:textId="3B436410" w:rsidR="001807D7" w:rsidRDefault="001807D7" w:rsidP="00CC0D9E">
      <w:pPr>
        <w:ind w:firstLine="420"/>
      </w:pPr>
      <w:r>
        <w:rPr>
          <w:noProof/>
        </w:rPr>
        <w:drawing>
          <wp:inline distT="0" distB="0" distL="0" distR="0" wp14:anchorId="5E7D4096" wp14:editId="0623AA10">
            <wp:extent cx="4884843" cy="1943268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194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2941A" w14:textId="7C93D3D1" w:rsidR="001807D7" w:rsidRPr="000E3103" w:rsidRDefault="001807D7" w:rsidP="001807D7">
      <w:pPr>
        <w:ind w:firstLineChars="500" w:firstLine="1050"/>
      </w:pPr>
      <w:r>
        <w:rPr>
          <w:rFonts w:hint="eastAsia"/>
        </w:rPr>
        <w:t>搜索算法为BFS，未截图。</w:t>
      </w:r>
    </w:p>
    <w:p w14:paraId="197A84D8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0" w:name="_Toc506281773"/>
      <w:bookmarkStart w:id="21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0"/>
      <w:bookmarkEnd w:id="21"/>
    </w:p>
    <w:p w14:paraId="0C4718C1" w14:textId="0B5C06A7" w:rsidR="00CC0D9E" w:rsidRDefault="00CC0D9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477DB2E" w14:textId="208E27CA" w:rsidR="001807D7" w:rsidRDefault="001807D7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设计较为简单，并没有用来存储太多东西，仅仅用来存储姓名。</w:t>
      </w:r>
    </w:p>
    <w:p w14:paraId="6DB30492" w14:textId="4DBE74A1" w:rsidR="001807D7" w:rsidRPr="000E3103" w:rsidRDefault="001807D7" w:rsidP="00CC0D9E">
      <w:pPr>
        <w:ind w:firstLine="420"/>
      </w:pPr>
      <w:r>
        <w:rPr>
          <w:noProof/>
        </w:rPr>
        <w:lastRenderedPageBreak/>
        <w:drawing>
          <wp:inline distT="0" distB="0" distL="0" distR="0" wp14:anchorId="1E8D2C6B" wp14:editId="28EDB5E0">
            <wp:extent cx="4534293" cy="2705334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34293" cy="27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D6621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2" w:name="_Toc506281774"/>
      <w:bookmarkStart w:id="23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2"/>
      <w:bookmarkEnd w:id="23"/>
    </w:p>
    <w:p w14:paraId="3193B470" w14:textId="4E31FFCC" w:rsidR="00CC0D9E" w:rsidRDefault="00CC0D9E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4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F2F0D26" w14:textId="308EEE8E" w:rsidR="001807D7" w:rsidRDefault="001807D7" w:rsidP="00CC0D9E">
      <w:pPr>
        <w:ind w:firstLine="420"/>
      </w:pPr>
      <w:r>
        <w:rPr>
          <w:noProof/>
        </w:rPr>
        <w:drawing>
          <wp:inline distT="0" distB="0" distL="0" distR="0" wp14:anchorId="7515621E" wp14:editId="58C59FC3">
            <wp:extent cx="4683447" cy="4759569"/>
            <wp:effectExtent l="0" t="0" r="3175" b="317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85333" cy="4761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29AF2" w14:textId="73ACBDEB" w:rsidR="001807D7" w:rsidRDefault="001807D7" w:rsidP="00CC0D9E">
      <w:pPr>
        <w:ind w:firstLine="420"/>
      </w:pPr>
    </w:p>
    <w:p w14:paraId="44FEC9B8" w14:textId="0DA7332F" w:rsidR="001807D7" w:rsidRDefault="001807D7" w:rsidP="00CC0D9E">
      <w:pPr>
        <w:ind w:firstLine="420"/>
      </w:pPr>
      <w:r>
        <w:lastRenderedPageBreak/>
        <w:t>M</w:t>
      </w:r>
      <w:r>
        <w:rPr>
          <w:rFonts w:hint="eastAsia"/>
        </w:rPr>
        <w:t>ain函数主要是用来测试，通过画图，来确认算法的正确性，并没有太多的设计流程。</w:t>
      </w:r>
    </w:p>
    <w:p w14:paraId="62633836" w14:textId="46D624A9" w:rsidR="001807D7" w:rsidRDefault="001807D7" w:rsidP="00CC0D9E">
      <w:pPr>
        <w:ind w:firstLine="420"/>
      </w:pPr>
      <w:r>
        <w:rPr>
          <w:rFonts w:hint="eastAsia"/>
        </w:rPr>
        <w:t>查看结果：</w:t>
      </w:r>
    </w:p>
    <w:p w14:paraId="20495398" w14:textId="299907C1" w:rsidR="001807D7" w:rsidRPr="000E3103" w:rsidRDefault="001807D7" w:rsidP="00CC0D9E">
      <w:pPr>
        <w:ind w:firstLine="420"/>
      </w:pPr>
      <w:r>
        <w:rPr>
          <w:noProof/>
        </w:rPr>
        <w:drawing>
          <wp:inline distT="0" distB="0" distL="0" distR="0" wp14:anchorId="6ECB4B08" wp14:editId="080A5C88">
            <wp:extent cx="2735817" cy="739204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35817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E0C3A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5" w:name="_Toc2932553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4"/>
      <w:bookmarkEnd w:id="25"/>
    </w:p>
    <w:p w14:paraId="20A7B0E3" w14:textId="562BFEF4" w:rsidR="00FE4CEC" w:rsidRDefault="00CC0D9E" w:rsidP="00C76BE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70E0A8FC" w14:textId="1F7FE55B" w:rsidR="007A063D" w:rsidRPr="007A063D" w:rsidRDefault="007A063D" w:rsidP="007A063D">
      <w:pPr>
        <w:pStyle w:val="a7"/>
        <w:numPr>
          <w:ilvl w:val="0"/>
          <w:numId w:val="26"/>
        </w:numPr>
        <w:ind w:firstLineChars="0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7A063D">
        <w:rPr>
          <w:rFonts w:ascii="Times New Roman" w:eastAsia="宋体" w:hAnsi="Times New Roman" w:cs="Times New Roman"/>
          <w:b/>
          <w:bCs/>
          <w:sz w:val="32"/>
          <w:szCs w:val="32"/>
        </w:rPr>
        <w:t>A</w:t>
      </w:r>
      <w:r w:rsidRPr="007A063D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ddVertextest</w:t>
      </w:r>
      <w:r w:rsidRPr="007A063D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 </w:t>
      </w:r>
      <w:r w:rsidRPr="007A063D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测试</w:t>
      </w:r>
    </w:p>
    <w:p w14:paraId="39FCAE85" w14:textId="6E3E55F7" w:rsidR="007A063D" w:rsidRDefault="007A063D" w:rsidP="00C76BE0">
      <w:pPr>
        <w:ind w:firstLine="420"/>
      </w:pPr>
      <w:r>
        <w:rPr>
          <w:noProof/>
        </w:rPr>
        <w:drawing>
          <wp:inline distT="0" distB="0" distL="0" distR="0" wp14:anchorId="657B5A6B" wp14:editId="4848A4E5">
            <wp:extent cx="4259949" cy="3482642"/>
            <wp:effectExtent l="0" t="0" r="7620" b="381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259949" cy="3482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4CCBB" w14:textId="44EA1001" w:rsidR="007A063D" w:rsidRDefault="007A063D" w:rsidP="007A063D">
      <w:pPr>
        <w:pStyle w:val="a7"/>
        <w:numPr>
          <w:ilvl w:val="0"/>
          <w:numId w:val="26"/>
        </w:numPr>
        <w:ind w:firstLineChars="0"/>
        <w:rPr>
          <w:b/>
          <w:bCs/>
          <w:sz w:val="28"/>
          <w:szCs w:val="32"/>
        </w:rPr>
      </w:pPr>
      <w:r w:rsidRPr="007A063D">
        <w:rPr>
          <w:b/>
          <w:bCs/>
          <w:sz w:val="28"/>
          <w:szCs w:val="32"/>
        </w:rPr>
        <w:t>A</w:t>
      </w:r>
      <w:r w:rsidRPr="007A063D">
        <w:rPr>
          <w:rFonts w:hint="eastAsia"/>
          <w:b/>
          <w:bCs/>
          <w:sz w:val="28"/>
          <w:szCs w:val="32"/>
        </w:rPr>
        <w:t>ddEdgeTest</w:t>
      </w:r>
    </w:p>
    <w:p w14:paraId="6274BDB1" w14:textId="1DBC3D1B" w:rsidR="007A063D" w:rsidRDefault="007A063D" w:rsidP="007A063D">
      <w:pPr>
        <w:ind w:left="420"/>
        <w:rPr>
          <w:b/>
          <w:bCs/>
          <w:sz w:val="28"/>
          <w:szCs w:val="32"/>
        </w:rPr>
      </w:pPr>
      <w:r>
        <w:rPr>
          <w:noProof/>
        </w:rPr>
        <w:lastRenderedPageBreak/>
        <w:drawing>
          <wp:inline distT="0" distB="0" distL="0" distR="0" wp14:anchorId="1095AB15" wp14:editId="58D0ECA4">
            <wp:extent cx="4541914" cy="545639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41914" cy="5456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244A6" w14:textId="60D3D556" w:rsidR="007A063D" w:rsidRPr="007A063D" w:rsidRDefault="007A063D" w:rsidP="007A063D">
      <w:pPr>
        <w:pStyle w:val="a7"/>
        <w:widowControl/>
        <w:numPr>
          <w:ilvl w:val="0"/>
          <w:numId w:val="26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Chars="0"/>
        <w:jc w:val="left"/>
        <w:rPr>
          <w:rFonts w:ascii="JetBrains Mono" w:eastAsia="宋体" w:hAnsi="JetBrains Mono" w:cs="宋体" w:hint="eastAsia"/>
          <w:b/>
          <w:bCs/>
          <w:color w:val="080808"/>
          <w:kern w:val="0"/>
          <w:sz w:val="28"/>
          <w:szCs w:val="28"/>
        </w:rPr>
      </w:pPr>
      <w:r w:rsidRPr="007A063D">
        <w:rPr>
          <w:rFonts w:ascii="JetBrains Mono" w:eastAsia="宋体" w:hAnsi="JetBrains Mono" w:cs="宋体"/>
          <w:b/>
          <w:bCs/>
          <w:color w:val="00627A"/>
          <w:kern w:val="0"/>
          <w:sz w:val="28"/>
          <w:szCs w:val="28"/>
        </w:rPr>
        <w:t>getDistancetest</w:t>
      </w:r>
    </w:p>
    <w:p w14:paraId="39AC3CA7" w14:textId="291922A6" w:rsidR="007A063D" w:rsidRPr="007A063D" w:rsidRDefault="007A063D" w:rsidP="007A063D">
      <w:pPr>
        <w:pStyle w:val="a7"/>
        <w:widowControl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780" w:firstLineChars="0" w:firstLine="0"/>
        <w:jc w:val="left"/>
        <w:rPr>
          <w:rFonts w:ascii="JetBrains Mono" w:eastAsia="宋体" w:hAnsi="JetBrains Mono" w:cs="宋体" w:hint="eastAsia"/>
          <w:b/>
          <w:bCs/>
          <w:color w:val="080808"/>
          <w:kern w:val="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452F559" wp14:editId="54DA3D7D">
            <wp:extent cx="4353956" cy="4556760"/>
            <wp:effectExtent l="0" t="0" r="889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356745" cy="4559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10249" w14:textId="510A4EF2" w:rsidR="007A063D" w:rsidRDefault="007A063D" w:rsidP="007A063D">
      <w:pPr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测试结果：</w:t>
      </w:r>
    </w:p>
    <w:p w14:paraId="138374F4" w14:textId="7EEC0A01" w:rsidR="007A063D" w:rsidRPr="007A063D" w:rsidRDefault="007A063D" w:rsidP="007A063D">
      <w:pPr>
        <w:rPr>
          <w:b/>
          <w:bCs/>
          <w:sz w:val="28"/>
          <w:szCs w:val="32"/>
        </w:rPr>
      </w:pPr>
      <w:r>
        <w:rPr>
          <w:noProof/>
        </w:rPr>
        <w:drawing>
          <wp:inline distT="0" distB="0" distL="0" distR="0" wp14:anchorId="4048C592" wp14:editId="42D05086">
            <wp:extent cx="2751058" cy="1928027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1928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9C78F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6" w:name="_Toc29325540"/>
      <w:r w:rsidRPr="00796194">
        <w:rPr>
          <w:rFonts w:ascii="Times New Roman" w:hAnsi="Times New Roman" w:cs="Times New Roman"/>
          <w:sz w:val="36"/>
        </w:rPr>
        <w:t>实验进度记录</w:t>
      </w:r>
      <w:bookmarkEnd w:id="26"/>
    </w:p>
    <w:p w14:paraId="2FA9A3A6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19F7E3F5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2988F30A" w14:textId="06BB9ED9" w:rsidR="006B67E7" w:rsidRDefault="007419C6" w:rsidP="006B67E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lastRenderedPageBreak/>
        <w:t>己不擅长的任务，后续有意识的弥补。</w:t>
      </w:r>
    </w:p>
    <w:p w14:paraId="66C9B17D" w14:textId="6D069CA7" w:rsidR="006B67E7" w:rsidRPr="006B67E7" w:rsidRDefault="006B67E7" w:rsidP="006B67E7">
      <w:pPr>
        <w:spacing w:line="300" w:lineRule="auto"/>
        <w:ind w:firstLine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4EEC89AC" w14:textId="77777777" w:rsidTr="006D1FB9">
        <w:tc>
          <w:tcPr>
            <w:tcW w:w="769" w:type="pct"/>
          </w:tcPr>
          <w:p w14:paraId="19BB672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4571B5A3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3651FFF6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02D560BB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E0E631C" w14:textId="77777777" w:rsidTr="006D1FB9">
        <w:tc>
          <w:tcPr>
            <w:tcW w:w="769" w:type="pct"/>
          </w:tcPr>
          <w:p w14:paraId="636A7DFA" w14:textId="123DAAF5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B35759">
              <w:rPr>
                <w:rFonts w:ascii="Times New Roman" w:eastAsia="宋体" w:hAnsi="Times New Roman" w:cs="Times New Roman"/>
              </w:rPr>
              <w:t>2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497987">
              <w:rPr>
                <w:rFonts w:ascii="Times New Roman" w:eastAsia="宋体" w:hAnsi="Times New Roman" w:cs="Times New Roman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F53DF3">
              <w:rPr>
                <w:rFonts w:ascii="Times New Roman" w:eastAsia="宋体" w:hAnsi="Times New Roman" w:cs="Times New Roman"/>
              </w:rPr>
              <w:t>14</w:t>
            </w:r>
          </w:p>
        </w:tc>
        <w:tc>
          <w:tcPr>
            <w:tcW w:w="869" w:type="pct"/>
          </w:tcPr>
          <w:p w14:paraId="076FBF48" w14:textId="12E9A94E" w:rsidR="00796194" w:rsidRPr="00F720F2" w:rsidRDefault="00F53D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.00-21.00</w:t>
            </w:r>
          </w:p>
        </w:tc>
        <w:tc>
          <w:tcPr>
            <w:tcW w:w="2188" w:type="pct"/>
          </w:tcPr>
          <w:p w14:paraId="6509F05D" w14:textId="75DE0859" w:rsidR="00796194" w:rsidRPr="00F720F2" w:rsidRDefault="00F53DF3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 xml:space="preserve">1 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49571D5D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14:paraId="7433DC6F" w14:textId="77777777" w:rsidTr="006D1FB9">
        <w:tc>
          <w:tcPr>
            <w:tcW w:w="769" w:type="pct"/>
          </w:tcPr>
          <w:p w14:paraId="78FCF958" w14:textId="34B1E88B" w:rsidR="00796194" w:rsidRPr="00F720F2" w:rsidRDefault="00F53D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</w:t>
            </w:r>
            <w:r w:rsidR="00B35759"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/>
              </w:rPr>
              <w:t>-05-</w:t>
            </w:r>
            <w:r w:rsidR="00B35759">
              <w:rPr>
                <w:rFonts w:ascii="Times New Roman" w:eastAsia="宋体" w:hAnsi="Times New Roman" w:cs="Times New Roman"/>
              </w:rPr>
              <w:t>19</w:t>
            </w:r>
          </w:p>
        </w:tc>
        <w:tc>
          <w:tcPr>
            <w:tcW w:w="869" w:type="pct"/>
          </w:tcPr>
          <w:p w14:paraId="1BF68C72" w14:textId="6CA42276" w:rsidR="00796194" w:rsidRPr="00F720F2" w:rsidRDefault="00F53D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4.00-16.00</w:t>
            </w:r>
          </w:p>
        </w:tc>
        <w:tc>
          <w:tcPr>
            <w:tcW w:w="2188" w:type="pct"/>
          </w:tcPr>
          <w:p w14:paraId="5C76C568" w14:textId="569AC13A" w:rsidR="00796194" w:rsidRPr="00F720F2" w:rsidRDefault="00F53D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编写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1174" w:type="pct"/>
          </w:tcPr>
          <w:p w14:paraId="5380185F" w14:textId="02E97CFA" w:rsidR="00796194" w:rsidRPr="00F720F2" w:rsidRDefault="00F53DF3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14:paraId="49B9D924" w14:textId="77777777" w:rsidTr="006D1FB9">
        <w:tc>
          <w:tcPr>
            <w:tcW w:w="769" w:type="pct"/>
          </w:tcPr>
          <w:p w14:paraId="049C8C0F" w14:textId="032D5394" w:rsidR="001736F6" w:rsidRPr="00F720F2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</w:t>
            </w:r>
            <w:r w:rsidR="00B35759"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/>
              </w:rPr>
              <w:t>-5-</w:t>
            </w:r>
            <w:r w:rsidR="00B35759">
              <w:rPr>
                <w:rFonts w:ascii="Times New Roman" w:eastAsia="宋体" w:hAnsi="Times New Roman" w:cs="Times New Roman"/>
              </w:rPr>
              <w:t>20</w:t>
            </w:r>
          </w:p>
        </w:tc>
        <w:tc>
          <w:tcPr>
            <w:tcW w:w="869" w:type="pct"/>
          </w:tcPr>
          <w:p w14:paraId="04B5C723" w14:textId="264087DA" w:rsidR="001736F6" w:rsidRPr="00F720F2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21.00-23.00</w:t>
            </w:r>
          </w:p>
        </w:tc>
        <w:tc>
          <w:tcPr>
            <w:tcW w:w="2188" w:type="pct"/>
          </w:tcPr>
          <w:p w14:paraId="4CA53938" w14:textId="3160916F" w:rsidR="001736F6" w:rsidRPr="00F720F2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写实验报告</w:t>
            </w:r>
          </w:p>
        </w:tc>
        <w:tc>
          <w:tcPr>
            <w:tcW w:w="1174" w:type="pct"/>
          </w:tcPr>
          <w:p w14:paraId="7990F953" w14:textId="60B82BC9" w:rsidR="001736F6" w:rsidRPr="00F720F2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6B67E7" w:rsidRPr="00F720F2" w14:paraId="331AE16F" w14:textId="77777777" w:rsidTr="006D1FB9">
        <w:tc>
          <w:tcPr>
            <w:tcW w:w="769" w:type="pct"/>
          </w:tcPr>
          <w:p w14:paraId="309C0EC4" w14:textId="3044998D" w:rsidR="006B67E7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</w:t>
            </w:r>
            <w:r w:rsidR="00B35759"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/>
              </w:rPr>
              <w:t>-5-</w:t>
            </w:r>
            <w:r w:rsidR="00B35759">
              <w:rPr>
                <w:rFonts w:ascii="Times New Roman" w:eastAsia="宋体" w:hAnsi="Times New Roman" w:cs="Times New Roman"/>
              </w:rPr>
              <w:t>23</w:t>
            </w:r>
          </w:p>
        </w:tc>
        <w:tc>
          <w:tcPr>
            <w:tcW w:w="869" w:type="pct"/>
          </w:tcPr>
          <w:p w14:paraId="6DEF327E" w14:textId="63967FE4" w:rsidR="006B67E7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.00-21.00</w:t>
            </w:r>
          </w:p>
        </w:tc>
        <w:tc>
          <w:tcPr>
            <w:tcW w:w="2188" w:type="pct"/>
          </w:tcPr>
          <w:p w14:paraId="0C70FBF2" w14:textId="2F808E31" w:rsidR="006B67E7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验</w:t>
            </w:r>
            <w:r w:rsidR="00B35759">
              <w:rPr>
                <w:rFonts w:ascii="Times New Roman" w:eastAsia="宋体" w:hAnsi="Times New Roman" w:cs="Times New Roman" w:hint="eastAsia"/>
              </w:rPr>
              <w:t>交</w:t>
            </w:r>
            <w:r>
              <w:rPr>
                <w:rFonts w:ascii="Times New Roman" w:eastAsia="宋体" w:hAnsi="Times New Roman" w:cs="Times New Roman"/>
              </w:rPr>
              <w:t>报告</w:t>
            </w:r>
          </w:p>
        </w:tc>
        <w:tc>
          <w:tcPr>
            <w:tcW w:w="1174" w:type="pct"/>
          </w:tcPr>
          <w:p w14:paraId="657E233E" w14:textId="590545F6" w:rsidR="006B67E7" w:rsidRDefault="006B67E7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</w:tbl>
    <w:p w14:paraId="79CC1ACF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7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44DCC996" w14:textId="77777777" w:rsidTr="00405CD3">
        <w:tc>
          <w:tcPr>
            <w:tcW w:w="1693" w:type="pct"/>
          </w:tcPr>
          <w:p w14:paraId="262D6426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</w:t>
            </w:r>
            <w:r w:rsidR="0096420E">
              <w:rPr>
                <w:rFonts w:ascii="Times New Roman" w:eastAsia="宋体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14:paraId="3667BD7A" w14:textId="77777777" w:rsidR="00405CD3" w:rsidRPr="00F720F2" w:rsidRDefault="00405CD3" w:rsidP="003C299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170A8ED" w14:textId="77777777" w:rsidTr="00405CD3">
        <w:tc>
          <w:tcPr>
            <w:tcW w:w="1693" w:type="pct"/>
          </w:tcPr>
          <w:p w14:paraId="652E5848" w14:textId="6A58BE5D" w:rsidR="00405CD3" w:rsidRDefault="00F53DF3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语言不通</w:t>
            </w:r>
          </w:p>
          <w:p w14:paraId="3DFDA55D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46BDA725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74C1FF6B" w14:textId="19527DDF" w:rsidR="00405CD3" w:rsidRPr="00F720F2" w:rsidRDefault="00F53DF3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虽然以前也用过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刷题，但是都是算法题并没有用到多少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的各种类，接口的知识，所以在实验中还得重新去学</w:t>
            </w:r>
          </w:p>
        </w:tc>
      </w:tr>
      <w:tr w:rsidR="00405CD3" w:rsidRPr="00F720F2" w14:paraId="6ECD13E4" w14:textId="77777777" w:rsidTr="00405CD3">
        <w:tc>
          <w:tcPr>
            <w:tcW w:w="1693" w:type="pct"/>
          </w:tcPr>
          <w:p w14:paraId="6A0D6C14" w14:textId="367A842B" w:rsidR="00405CD3" w:rsidRPr="00D16C20" w:rsidRDefault="00F53DF3" w:rsidP="003C2992">
            <w:pPr>
              <w:rPr>
                <w:rFonts w:ascii="Times New Roman" w:eastAsia="宋体" w:hAnsi="Times New Roman" w:cs="Times New Roman"/>
                <w:color w:val="FF0000"/>
              </w:rPr>
            </w:pPr>
            <w:r w:rsidRPr="00D16C20">
              <w:rPr>
                <w:rFonts w:ascii="Times New Roman" w:eastAsia="宋体" w:hAnsi="Times New Roman" w:cs="Times New Roman" w:hint="eastAsia"/>
                <w:color w:val="FF0000"/>
              </w:rPr>
              <w:t>Junit</w:t>
            </w:r>
            <w:r w:rsidRPr="00D16C20">
              <w:rPr>
                <w:rFonts w:ascii="Times New Roman" w:eastAsia="宋体" w:hAnsi="Times New Roman" w:cs="Times New Roman"/>
                <w:color w:val="FF0000"/>
              </w:rPr>
              <w:t xml:space="preserve"> </w:t>
            </w:r>
            <w:r w:rsidRPr="00D16C20">
              <w:rPr>
                <w:rFonts w:ascii="Times New Roman" w:eastAsia="宋体" w:hAnsi="Times New Roman" w:cs="Times New Roman" w:hint="eastAsia"/>
                <w:color w:val="FF0000"/>
              </w:rPr>
              <w:t>调试出现问题</w:t>
            </w:r>
          </w:p>
          <w:p w14:paraId="1FF82F42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0F39B159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35569EA" w14:textId="78E095F9" w:rsidR="00405CD3" w:rsidRPr="00F720F2" w:rsidRDefault="00F53DF3" w:rsidP="003C299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重新下载，配置路径，解决问题</w:t>
            </w:r>
          </w:p>
        </w:tc>
      </w:tr>
      <w:tr w:rsidR="00405CD3" w:rsidRPr="00F720F2" w14:paraId="2CE719D9" w14:textId="77777777" w:rsidTr="00405CD3">
        <w:tc>
          <w:tcPr>
            <w:tcW w:w="1693" w:type="pct"/>
          </w:tcPr>
          <w:p w14:paraId="4C810285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0C4A895A" w14:textId="77777777" w:rsidR="00405CD3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  <w:p w14:paraId="2283FDCA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CABFBC9" w14:textId="77777777" w:rsidR="00405CD3" w:rsidRPr="00F720F2" w:rsidRDefault="00405CD3" w:rsidP="003C2992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38D76CC7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8"/>
    </w:p>
    <w:p w14:paraId="3B74EB0E" w14:textId="5AE6703C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9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29"/>
    </w:p>
    <w:p w14:paraId="556C9486" w14:textId="3E5C3720" w:rsidR="00F53DF3" w:rsidRPr="00F53DF3" w:rsidRDefault="00F53DF3" w:rsidP="00F53DF3">
      <w:r>
        <w:t>J</w:t>
      </w:r>
      <w:r>
        <w:rPr>
          <w:rFonts w:hint="eastAsia"/>
        </w:rPr>
        <w:t>ava语言是面向对象的语言，以前对这句话一直都是靠记忆去记忆，而不是通过理解性的记忆，通过此次实验才真正明白了这句话的意思，对java语言使用的更加熟练。并且学会了实验Github去管理自己的代码。</w:t>
      </w:r>
    </w:p>
    <w:p w14:paraId="0F6A4CFC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0"/>
    </w:p>
    <w:p w14:paraId="7C180B4D" w14:textId="341BC1CF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27E6F0BA" w14:textId="2211D952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是，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比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 w:hint="eastAsia"/>
          <w:sz w:val="24"/>
          <w:szCs w:val="24"/>
        </w:rPr>
        <w:t>语言好用多了，有很多已经实现了功能，不需要自己再去写一遍，降低了工作量，比如</w:t>
      </w:r>
      <w:r>
        <w:rPr>
          <w:rFonts w:ascii="Times New Roman" w:eastAsia="宋体" w:hAnsi="Times New Roman" w:cs="Times New Roman" w:hint="eastAsia"/>
          <w:sz w:val="24"/>
          <w:szCs w:val="24"/>
        </w:rPr>
        <w:t>hashse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1768C2C" w14:textId="72BB8A0F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1FAC4D93" w14:textId="5D9B9123" w:rsidR="00F53DF3" w:rsidRDefault="00F53DF3" w:rsidP="00F53DF3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并未使用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的是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  <w:r>
        <w:rPr>
          <w:rFonts w:ascii="Times New Roman" w:eastAsia="宋体" w:hAnsi="Times New Roman" w:cs="Times New Roman" w:hint="eastAsia"/>
          <w:sz w:val="24"/>
          <w:szCs w:val="24"/>
        </w:rPr>
        <w:t>，很好用，下次还会再来</w:t>
      </w:r>
    </w:p>
    <w:p w14:paraId="7BEC4FEB" w14:textId="21CAE0E1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7F21D327" w14:textId="60CEC781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一直下载不来仓库里面的文件，即使使用了</w:t>
      </w:r>
      <w:r>
        <w:rPr>
          <w:rFonts w:ascii="Times New Roman" w:eastAsia="宋体" w:hAnsi="Times New Roman" w:cs="Times New Roman" w:hint="eastAsia"/>
          <w:sz w:val="24"/>
          <w:szCs w:val="24"/>
        </w:rPr>
        <w:t>VPN</w:t>
      </w:r>
      <w:r>
        <w:rPr>
          <w:rFonts w:ascii="Times New Roman" w:eastAsia="宋体" w:hAnsi="Times New Roman" w:cs="Times New Roman" w:hint="eastAsia"/>
          <w:sz w:val="24"/>
          <w:szCs w:val="24"/>
        </w:rPr>
        <w:t>也是一直超时，所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以就自己手动添加到仓库去。</w:t>
      </w:r>
    </w:p>
    <w:p w14:paraId="0558EACF" w14:textId="1886712A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看起来还不错，使用也很方便</w:t>
      </w:r>
    </w:p>
    <w:p w14:paraId="33C2E5B4" w14:textId="77C88B02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389C230" w14:textId="4C6B75BF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一题难度不大，仅仅只是对文件操作知识，很简单就可以完成。</w:t>
      </w:r>
    </w:p>
    <w:p w14:paraId="5600FCC7" w14:textId="4DD5BC64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二题分的步骤比较多，考的知识点方面也很多，接口，实现类，实现类对象，枚举，画图，算正则多边形的角度，以及边数，最后是凸包算法。</w:t>
      </w:r>
    </w:p>
    <w:p w14:paraId="1BA92791" w14:textId="7DE54724" w:rsidR="005B6BFF" w:rsidRP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第三题感觉是最简单的一题，也就是一个</w:t>
      </w:r>
      <w:r>
        <w:rPr>
          <w:rFonts w:ascii="Times New Roman" w:eastAsia="宋体" w:hAnsi="Times New Roman" w:cs="Times New Roman" w:hint="eastAsia"/>
          <w:sz w:val="24"/>
          <w:szCs w:val="24"/>
        </w:rPr>
        <w:t>bfs</w:t>
      </w:r>
      <w:r>
        <w:rPr>
          <w:rFonts w:ascii="Times New Roman" w:eastAsia="宋体" w:hAnsi="Times New Roman" w:cs="Times New Roman" w:hint="eastAsia"/>
          <w:sz w:val="24"/>
          <w:szCs w:val="24"/>
        </w:rPr>
        <w:t>算法，没啥难度。</w:t>
      </w:r>
    </w:p>
    <w:p w14:paraId="56F303A1" w14:textId="5FE71C20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402ECEC4" w14:textId="3989D147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工作量一般，就是第二题工作量较大，文件较多，刚开始有点迷糊。</w:t>
      </w:r>
    </w:p>
    <w:p w14:paraId="772E6FF3" w14:textId="2D65D89F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度也并不大，时间很充足。</w:t>
      </w:r>
    </w:p>
    <w:p w14:paraId="43DF1E24" w14:textId="37341D36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eastAsia="宋体" w:hAnsi="Times New Roman" w:cs="Times New Roman" w:hint="eastAsia"/>
          <w:sz w:val="24"/>
          <w:szCs w:val="24"/>
        </w:rPr>
        <w:t>；</w:t>
      </w:r>
    </w:p>
    <w:p w14:paraId="6551651A" w14:textId="7047554F" w:rsidR="005B6BFF" w:rsidRDefault="005B6BFF" w:rsidP="005B6BFF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感觉软件构造实验比较有趣，通过自己设计代码去实现一些功能</w:t>
      </w:r>
      <w:r w:rsidR="001B16FE">
        <w:rPr>
          <w:rFonts w:ascii="Times New Roman" w:eastAsia="宋体" w:hAnsi="Times New Roman" w:cs="Times New Roman" w:hint="eastAsia"/>
          <w:sz w:val="24"/>
          <w:szCs w:val="24"/>
        </w:rPr>
        <w:t>，比如画图，算</w:t>
      </w:r>
      <w:r w:rsidR="001B16FE">
        <w:rPr>
          <w:rFonts w:ascii="Times New Roman" w:eastAsia="宋体" w:hAnsi="Times New Roman" w:cs="Times New Roman" w:hint="eastAsia"/>
          <w:sz w:val="24"/>
          <w:szCs w:val="24"/>
        </w:rPr>
        <w:t>magicsquare</w:t>
      </w:r>
      <w:r w:rsidR="001B16FE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1B16FE">
        <w:rPr>
          <w:rFonts w:ascii="Times New Roman" w:eastAsia="宋体" w:hAnsi="Times New Roman" w:cs="Times New Roman" w:hint="eastAsia"/>
          <w:sz w:val="24"/>
          <w:szCs w:val="24"/>
        </w:rPr>
        <w:t>都很有趣。虽然刚开始</w:t>
      </w:r>
      <w:r w:rsidR="001B16FE">
        <w:rPr>
          <w:rFonts w:ascii="Times New Roman" w:eastAsia="宋体" w:hAnsi="Times New Roman" w:cs="Times New Roman" w:hint="eastAsia"/>
          <w:sz w:val="24"/>
          <w:szCs w:val="24"/>
        </w:rPr>
        <w:t>java</w:t>
      </w:r>
      <w:r w:rsidR="001B16FE">
        <w:rPr>
          <w:rFonts w:ascii="Times New Roman" w:eastAsia="宋体" w:hAnsi="Times New Roman" w:cs="Times New Roman" w:hint="eastAsia"/>
          <w:sz w:val="24"/>
          <w:szCs w:val="24"/>
        </w:rPr>
        <w:t>语言不太通，但是也都是一些基本的用法，只要去学一下就可以解决问题。</w:t>
      </w:r>
    </w:p>
    <w:p w14:paraId="61941F12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3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5F6430" w14:textId="77777777" w:rsidR="0050447B" w:rsidRDefault="0050447B" w:rsidP="003271FB">
      <w:r>
        <w:separator/>
      </w:r>
    </w:p>
  </w:endnote>
  <w:endnote w:type="continuationSeparator" w:id="0">
    <w:p w14:paraId="7CC0B834" w14:textId="77777777" w:rsidR="0050447B" w:rsidRDefault="0050447B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A4CA4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110B06DF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55EDE09A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C0DE6B" w14:textId="77777777" w:rsidR="0050447B" w:rsidRDefault="0050447B" w:rsidP="003271FB">
      <w:r>
        <w:separator/>
      </w:r>
    </w:p>
  </w:footnote>
  <w:footnote w:type="continuationSeparator" w:id="0">
    <w:p w14:paraId="62E7B8DC" w14:textId="77777777" w:rsidR="0050447B" w:rsidRDefault="0050447B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2A310" w14:textId="77777777" w:rsidR="00D605EE" w:rsidRPr="00B42EB3" w:rsidRDefault="00F80DD5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623E"/>
    <w:multiLevelType w:val="hybridMultilevel"/>
    <w:tmpl w:val="7FBCE5E8"/>
    <w:lvl w:ilvl="0" w:tplc="3F2004C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A4751CD"/>
    <w:multiLevelType w:val="hybridMultilevel"/>
    <w:tmpl w:val="A0F2FBD0"/>
    <w:lvl w:ilvl="0" w:tplc="0B72518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5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5052DBB"/>
    <w:multiLevelType w:val="hybridMultilevel"/>
    <w:tmpl w:val="4BCEAE50"/>
    <w:lvl w:ilvl="0" w:tplc="5A0261D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931044998">
    <w:abstractNumId w:val="8"/>
  </w:num>
  <w:num w:numId="2" w16cid:durableId="1803766584">
    <w:abstractNumId w:val="14"/>
  </w:num>
  <w:num w:numId="3" w16cid:durableId="429551680">
    <w:abstractNumId w:val="12"/>
  </w:num>
  <w:num w:numId="4" w16cid:durableId="2097437727">
    <w:abstractNumId w:val="4"/>
  </w:num>
  <w:num w:numId="5" w16cid:durableId="819618275">
    <w:abstractNumId w:val="11"/>
  </w:num>
  <w:num w:numId="6" w16cid:durableId="1316446398">
    <w:abstractNumId w:val="2"/>
  </w:num>
  <w:num w:numId="7" w16cid:durableId="1206406576">
    <w:abstractNumId w:val="1"/>
  </w:num>
  <w:num w:numId="8" w16cid:durableId="1155491810">
    <w:abstractNumId w:val="4"/>
  </w:num>
  <w:num w:numId="9" w16cid:durableId="2033263552">
    <w:abstractNumId w:val="13"/>
  </w:num>
  <w:num w:numId="10" w16cid:durableId="1153519624">
    <w:abstractNumId w:val="9"/>
  </w:num>
  <w:num w:numId="11" w16cid:durableId="1959603431">
    <w:abstractNumId w:val="5"/>
  </w:num>
  <w:num w:numId="12" w16cid:durableId="115562102">
    <w:abstractNumId w:val="4"/>
  </w:num>
  <w:num w:numId="13" w16cid:durableId="1895003621">
    <w:abstractNumId w:val="10"/>
  </w:num>
  <w:num w:numId="14" w16cid:durableId="1436293507">
    <w:abstractNumId w:val="4"/>
  </w:num>
  <w:num w:numId="15" w16cid:durableId="213271968">
    <w:abstractNumId w:val="4"/>
  </w:num>
  <w:num w:numId="16" w16cid:durableId="1284993522">
    <w:abstractNumId w:val="4"/>
  </w:num>
  <w:num w:numId="17" w16cid:durableId="251790353">
    <w:abstractNumId w:val="4"/>
  </w:num>
  <w:num w:numId="18" w16cid:durableId="1059473077">
    <w:abstractNumId w:val="4"/>
  </w:num>
  <w:num w:numId="19" w16cid:durableId="1986734831">
    <w:abstractNumId w:val="4"/>
  </w:num>
  <w:num w:numId="20" w16cid:durableId="798719382">
    <w:abstractNumId w:val="4"/>
  </w:num>
  <w:num w:numId="21" w16cid:durableId="2133934143">
    <w:abstractNumId w:val="4"/>
  </w:num>
  <w:num w:numId="22" w16cid:durableId="2002393370">
    <w:abstractNumId w:val="6"/>
  </w:num>
  <w:num w:numId="23" w16cid:durableId="331643673">
    <w:abstractNumId w:val="4"/>
  </w:num>
  <w:num w:numId="24" w16cid:durableId="1117334731">
    <w:abstractNumId w:val="7"/>
  </w:num>
  <w:num w:numId="25" w16cid:durableId="1302077979">
    <w:abstractNumId w:val="3"/>
  </w:num>
  <w:num w:numId="26" w16cid:durableId="177357016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43D22"/>
    <w:rsid w:val="00044F50"/>
    <w:rsid w:val="000545CF"/>
    <w:rsid w:val="0006354B"/>
    <w:rsid w:val="00064577"/>
    <w:rsid w:val="00071A10"/>
    <w:rsid w:val="00090AD2"/>
    <w:rsid w:val="00090BED"/>
    <w:rsid w:val="00090F60"/>
    <w:rsid w:val="000A254D"/>
    <w:rsid w:val="000B2AA6"/>
    <w:rsid w:val="000B2E25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35501"/>
    <w:rsid w:val="00136A33"/>
    <w:rsid w:val="001514C7"/>
    <w:rsid w:val="001518DE"/>
    <w:rsid w:val="001542AA"/>
    <w:rsid w:val="00162215"/>
    <w:rsid w:val="0016628B"/>
    <w:rsid w:val="00171171"/>
    <w:rsid w:val="001736F6"/>
    <w:rsid w:val="00176FEE"/>
    <w:rsid w:val="001807D7"/>
    <w:rsid w:val="00182C34"/>
    <w:rsid w:val="0018337C"/>
    <w:rsid w:val="00193E5C"/>
    <w:rsid w:val="001A0D2A"/>
    <w:rsid w:val="001A46FB"/>
    <w:rsid w:val="001A5546"/>
    <w:rsid w:val="001A654C"/>
    <w:rsid w:val="001B16FE"/>
    <w:rsid w:val="001B3241"/>
    <w:rsid w:val="001B383B"/>
    <w:rsid w:val="001C7E14"/>
    <w:rsid w:val="001D28E8"/>
    <w:rsid w:val="001D46B0"/>
    <w:rsid w:val="001D6498"/>
    <w:rsid w:val="001D7543"/>
    <w:rsid w:val="001E5433"/>
    <w:rsid w:val="001F102C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C5511"/>
    <w:rsid w:val="002D5C9A"/>
    <w:rsid w:val="002F0E57"/>
    <w:rsid w:val="002F14B4"/>
    <w:rsid w:val="0030742C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76DE5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3C42"/>
    <w:rsid w:val="003F441B"/>
    <w:rsid w:val="003F4BFB"/>
    <w:rsid w:val="003F73E4"/>
    <w:rsid w:val="00405CD3"/>
    <w:rsid w:val="004159E5"/>
    <w:rsid w:val="004220F6"/>
    <w:rsid w:val="00422219"/>
    <w:rsid w:val="00423016"/>
    <w:rsid w:val="00423A88"/>
    <w:rsid w:val="0043488E"/>
    <w:rsid w:val="00434A93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7987"/>
    <w:rsid w:val="004A45B4"/>
    <w:rsid w:val="004B6071"/>
    <w:rsid w:val="004C3CD5"/>
    <w:rsid w:val="004E0560"/>
    <w:rsid w:val="004E1A55"/>
    <w:rsid w:val="004E2589"/>
    <w:rsid w:val="004E39ED"/>
    <w:rsid w:val="004E481D"/>
    <w:rsid w:val="004E5653"/>
    <w:rsid w:val="005016D9"/>
    <w:rsid w:val="0050447B"/>
    <w:rsid w:val="0050468A"/>
    <w:rsid w:val="0051289F"/>
    <w:rsid w:val="00516085"/>
    <w:rsid w:val="00523195"/>
    <w:rsid w:val="00524339"/>
    <w:rsid w:val="005244C7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BFF"/>
    <w:rsid w:val="005B6CF4"/>
    <w:rsid w:val="005C0015"/>
    <w:rsid w:val="005C337E"/>
    <w:rsid w:val="005C5F28"/>
    <w:rsid w:val="005D394A"/>
    <w:rsid w:val="005E0676"/>
    <w:rsid w:val="005F1DFC"/>
    <w:rsid w:val="005F21AE"/>
    <w:rsid w:val="005F6C87"/>
    <w:rsid w:val="0060564A"/>
    <w:rsid w:val="00611EFB"/>
    <w:rsid w:val="0061479C"/>
    <w:rsid w:val="0063322B"/>
    <w:rsid w:val="00644F99"/>
    <w:rsid w:val="00656003"/>
    <w:rsid w:val="006710A5"/>
    <w:rsid w:val="006745E3"/>
    <w:rsid w:val="00675050"/>
    <w:rsid w:val="006846B7"/>
    <w:rsid w:val="006866C5"/>
    <w:rsid w:val="00687847"/>
    <w:rsid w:val="00691C2D"/>
    <w:rsid w:val="0069461E"/>
    <w:rsid w:val="006A42CD"/>
    <w:rsid w:val="006B2425"/>
    <w:rsid w:val="006B309B"/>
    <w:rsid w:val="006B67E7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063D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130D"/>
    <w:rsid w:val="008422B1"/>
    <w:rsid w:val="008435A3"/>
    <w:rsid w:val="0085012C"/>
    <w:rsid w:val="00850DF3"/>
    <w:rsid w:val="0086138E"/>
    <w:rsid w:val="008623A4"/>
    <w:rsid w:val="0086421F"/>
    <w:rsid w:val="00870A02"/>
    <w:rsid w:val="00871685"/>
    <w:rsid w:val="00871E07"/>
    <w:rsid w:val="00877113"/>
    <w:rsid w:val="00877D10"/>
    <w:rsid w:val="008802D5"/>
    <w:rsid w:val="00886EE9"/>
    <w:rsid w:val="0089067E"/>
    <w:rsid w:val="00891E34"/>
    <w:rsid w:val="008953ED"/>
    <w:rsid w:val="008A1927"/>
    <w:rsid w:val="008B6075"/>
    <w:rsid w:val="008C08C0"/>
    <w:rsid w:val="008D421E"/>
    <w:rsid w:val="008D559A"/>
    <w:rsid w:val="008D5FC5"/>
    <w:rsid w:val="008E52CA"/>
    <w:rsid w:val="008F70DB"/>
    <w:rsid w:val="009133CF"/>
    <w:rsid w:val="00940957"/>
    <w:rsid w:val="009450C3"/>
    <w:rsid w:val="00951CA5"/>
    <w:rsid w:val="0096420E"/>
    <w:rsid w:val="0096531F"/>
    <w:rsid w:val="00993967"/>
    <w:rsid w:val="009A5D78"/>
    <w:rsid w:val="009C452D"/>
    <w:rsid w:val="009E4C82"/>
    <w:rsid w:val="009F794C"/>
    <w:rsid w:val="00A021C0"/>
    <w:rsid w:val="00A06740"/>
    <w:rsid w:val="00A07AE0"/>
    <w:rsid w:val="00A23806"/>
    <w:rsid w:val="00A24C02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AE668A"/>
    <w:rsid w:val="00B01E94"/>
    <w:rsid w:val="00B0419A"/>
    <w:rsid w:val="00B11ED6"/>
    <w:rsid w:val="00B14133"/>
    <w:rsid w:val="00B17645"/>
    <w:rsid w:val="00B2337B"/>
    <w:rsid w:val="00B24B5F"/>
    <w:rsid w:val="00B35759"/>
    <w:rsid w:val="00B42EB3"/>
    <w:rsid w:val="00B55C85"/>
    <w:rsid w:val="00B56BF2"/>
    <w:rsid w:val="00B62A68"/>
    <w:rsid w:val="00B639B7"/>
    <w:rsid w:val="00B75478"/>
    <w:rsid w:val="00B820C7"/>
    <w:rsid w:val="00B90721"/>
    <w:rsid w:val="00B93A29"/>
    <w:rsid w:val="00BA5C22"/>
    <w:rsid w:val="00BB1623"/>
    <w:rsid w:val="00BC1137"/>
    <w:rsid w:val="00BC2546"/>
    <w:rsid w:val="00BC7C6F"/>
    <w:rsid w:val="00BD1E88"/>
    <w:rsid w:val="00BE297C"/>
    <w:rsid w:val="00BE66FE"/>
    <w:rsid w:val="00BE6F7B"/>
    <w:rsid w:val="00BE7488"/>
    <w:rsid w:val="00C01896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B48"/>
    <w:rsid w:val="00C85FF8"/>
    <w:rsid w:val="00C87589"/>
    <w:rsid w:val="00C9006C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16C20"/>
    <w:rsid w:val="00D36AFC"/>
    <w:rsid w:val="00D449A2"/>
    <w:rsid w:val="00D4699B"/>
    <w:rsid w:val="00D605EE"/>
    <w:rsid w:val="00D71DB2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B0C"/>
    <w:rsid w:val="00EA1C68"/>
    <w:rsid w:val="00EA51E7"/>
    <w:rsid w:val="00EA619E"/>
    <w:rsid w:val="00EA6AA4"/>
    <w:rsid w:val="00EE2F1D"/>
    <w:rsid w:val="00EE790F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1B66"/>
    <w:rsid w:val="00F4344A"/>
    <w:rsid w:val="00F44C84"/>
    <w:rsid w:val="00F511DF"/>
    <w:rsid w:val="00F53DF3"/>
    <w:rsid w:val="00F54DBB"/>
    <w:rsid w:val="00F61DF7"/>
    <w:rsid w:val="00F64CD5"/>
    <w:rsid w:val="00F70766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1900"/>
    <w:rsid w:val="00FD3642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FAEA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EE790F"/>
    <w:rPr>
      <w:color w:val="605E5C"/>
      <w:shd w:val="clear" w:color="auto" w:fill="E1DFDD"/>
    </w:rPr>
  </w:style>
  <w:style w:type="character" w:customStyle="1" w:styleId="css-276">
    <w:name w:val="css-276"/>
    <w:basedOn w:val="a0"/>
    <w:rsid w:val="008906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outlook.com/?refd=account.microsoft.com&amp;fref=home.banner.viewinbox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433708-93E9-4AE3-B43F-B7A2707ABD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9</Pages>
  <Words>939</Words>
  <Characters>5358</Characters>
  <Application>Microsoft Office Word</Application>
  <DocSecurity>0</DocSecurity>
  <Lines>44</Lines>
  <Paragraphs>12</Paragraphs>
  <ScaleCrop>false</ScaleCrop>
  <Company>Harbin Institute of Technology</Company>
  <LinksUpToDate>false</LinksUpToDate>
  <CharactersWithSpaces>6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若 溪</cp:lastModifiedBy>
  <cp:revision>72</cp:revision>
  <dcterms:created xsi:type="dcterms:W3CDTF">2018-02-12T03:57:00Z</dcterms:created>
  <dcterms:modified xsi:type="dcterms:W3CDTF">2022-06-11T11:47:00Z</dcterms:modified>
</cp:coreProperties>
</file>